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13F9B" w14:textId="77777777" w:rsidR="00B05D44" w:rsidRDefault="00B05D44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6AD1FDBD" w14:textId="77777777" w:rsidR="007349B0" w:rsidRPr="000B4EA6" w:rsidRDefault="007349B0" w:rsidP="00B05D44">
      <w:pPr>
        <w:pStyle w:val="SOFinalContentTableHead1TOP"/>
        <w:tabs>
          <w:tab w:val="left" w:pos="6521"/>
        </w:tabs>
        <w:jc w:val="right"/>
        <w:rPr>
          <w:b w:val="0"/>
          <w:sz w:val="10"/>
          <w:szCs w:val="10"/>
        </w:rPr>
      </w:pPr>
    </w:p>
    <w:p w14:paraId="15003319" w14:textId="6C4D7F3F" w:rsidR="00A63EC0" w:rsidRDefault="001E3938" w:rsidP="00350B00">
      <w:pPr>
        <w:pStyle w:val="SOFinalContentTableHead1TOP"/>
        <w:tabs>
          <w:tab w:val="left" w:pos="7088"/>
        </w:tabs>
        <w:jc w:val="left"/>
      </w:pPr>
      <w:r>
        <w:t>Year 1</w:t>
      </w:r>
      <w:r w:rsidR="007474D7">
        <w:t>2</w:t>
      </w:r>
      <w:r w:rsidR="00B26F19">
        <w:t xml:space="preserve"> </w:t>
      </w:r>
      <w:r>
        <w:t>Chemistry</w:t>
      </w:r>
      <w:r w:rsidR="00B26F19">
        <w:t xml:space="preserve"> Self-Assessment</w:t>
      </w:r>
      <w:r w:rsidR="00B26F19">
        <w:tab/>
      </w:r>
      <w:r w:rsidR="00A63EC0" w:rsidRPr="000C419A">
        <w:t xml:space="preserve">Topic </w:t>
      </w:r>
      <w:r w:rsidR="008C6ADC">
        <w:t>4</w:t>
      </w:r>
      <w:r w:rsidR="00A63EC0" w:rsidRPr="000C419A">
        <w:t xml:space="preserve">: </w:t>
      </w:r>
      <w:r w:rsidR="008C6ADC">
        <w:t>Ma</w:t>
      </w:r>
      <w:r w:rsidR="00350B00">
        <w:t>naging Resources</w:t>
      </w:r>
    </w:p>
    <w:p w14:paraId="13F010EE" w14:textId="77777777" w:rsidR="002A6040" w:rsidRDefault="002A6040" w:rsidP="005A2791">
      <w:pPr>
        <w:pStyle w:val="SOFinalContentTableHead2Left"/>
        <w:spacing w:before="0" w:after="0"/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449"/>
        <w:gridCol w:w="1521"/>
        <w:gridCol w:w="1260"/>
        <w:gridCol w:w="3743"/>
      </w:tblGrid>
      <w:tr w:rsidR="00E6225F" w:rsidRPr="00D41D09" w14:paraId="4A789FF4" w14:textId="77777777" w:rsidTr="000B4EA6">
        <w:trPr>
          <w:trHeight w:val="569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BC63AF9" w14:textId="77777777" w:rsidR="00E6225F" w:rsidRPr="00100911" w:rsidRDefault="00E6225F" w:rsidP="007B46B7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7ED14B5A" w14:textId="556D58C1" w:rsidR="00E6225F" w:rsidRPr="00100911" w:rsidRDefault="000C3DCD" w:rsidP="00123844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 xml:space="preserve">Review </w:t>
            </w:r>
            <w:r w:rsidR="00066F49">
              <w:rPr>
                <w:b/>
              </w:rPr>
              <w:t>Test Question</w:t>
            </w:r>
          </w:p>
        </w:tc>
        <w:tc>
          <w:tcPr>
            <w:tcW w:w="1521" w:type="dxa"/>
          </w:tcPr>
          <w:p w14:paraId="3E44C74A" w14:textId="66C499DF" w:rsidR="00E6225F" w:rsidRPr="00100911" w:rsidRDefault="00FA139E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hapter Questions</w:t>
            </w:r>
          </w:p>
        </w:tc>
        <w:tc>
          <w:tcPr>
            <w:tcW w:w="1260" w:type="dxa"/>
          </w:tcPr>
          <w:p w14:paraId="6F9E24A4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0B4EA6" w:rsidRPr="00D41D09" w14:paraId="13051A6C" w14:textId="77777777" w:rsidTr="00767C93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09D2F82" w14:textId="4D54A77A" w:rsidR="000B4EA6" w:rsidRPr="00D41D09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Photosynthesis and respiration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793435DC" w14:textId="7455D574" w:rsidR="000B4EA6" w:rsidRPr="00F72571" w:rsidRDefault="005D57BE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4(</w:t>
            </w:r>
            <w:r w:rsidR="005B4823">
              <w:t>f</w:t>
            </w:r>
            <w:r>
              <w:t>)</w:t>
            </w:r>
            <w:r w:rsidR="00612859">
              <w:t>(1)</w:t>
            </w:r>
          </w:p>
        </w:tc>
        <w:tc>
          <w:tcPr>
            <w:tcW w:w="1521" w:type="dxa"/>
          </w:tcPr>
          <w:p w14:paraId="63033C7E" w14:textId="5855C556" w:rsidR="000B4EA6" w:rsidRPr="00F72571" w:rsidRDefault="008759D7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2</w:t>
            </w:r>
            <w:r w:rsidR="00EC558B">
              <w:t>9</w:t>
            </w:r>
          </w:p>
        </w:tc>
        <w:tc>
          <w:tcPr>
            <w:tcW w:w="1260" w:type="dxa"/>
          </w:tcPr>
          <w:p w14:paraId="0E34AC7B" w14:textId="77777777" w:rsidR="000B4EA6" w:rsidRPr="00F72571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5C9A415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73A87259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2037AD6E" w14:textId="77777777" w:rsidR="000B4EA6" w:rsidRPr="00F72571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D25699" w:rsidRPr="00D41D09" w14:paraId="7CA7528A" w14:textId="77777777" w:rsidTr="00D25699">
        <w:trPr>
          <w:trHeight w:val="80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5D36352" w14:textId="43A9C272" w:rsidR="00D25699" w:rsidRPr="00D41D09" w:rsidRDefault="00D25699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Carbon-based fuels</w:t>
            </w:r>
          </w:p>
        </w:tc>
        <w:tc>
          <w:tcPr>
            <w:tcW w:w="1449" w:type="dxa"/>
            <w:vMerge w:val="restart"/>
            <w:tcMar>
              <w:left w:w="108" w:type="dxa"/>
              <w:bottom w:w="62" w:type="dxa"/>
            </w:tcMar>
            <w:vAlign w:val="center"/>
          </w:tcPr>
          <w:p w14:paraId="59962292" w14:textId="6AD15A9D" w:rsidR="00D25699" w:rsidRPr="00D41D09" w:rsidRDefault="00D25699" w:rsidP="00D25699">
            <w:pPr>
              <w:pStyle w:val="SOFinalContentTableBullets"/>
              <w:numPr>
                <w:ilvl w:val="0"/>
                <w:numId w:val="0"/>
              </w:numPr>
            </w:pPr>
            <w:r>
              <w:t>3</w:t>
            </w:r>
          </w:p>
        </w:tc>
        <w:tc>
          <w:tcPr>
            <w:tcW w:w="1521" w:type="dxa"/>
          </w:tcPr>
          <w:p w14:paraId="6FB91673" w14:textId="76946735" w:rsidR="00D25699" w:rsidRPr="00D41D09" w:rsidRDefault="00EC558B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30</w:t>
            </w:r>
          </w:p>
        </w:tc>
        <w:tc>
          <w:tcPr>
            <w:tcW w:w="1260" w:type="dxa"/>
          </w:tcPr>
          <w:p w14:paraId="2A9F2AB2" w14:textId="77777777" w:rsidR="00D25699" w:rsidRPr="00D41D09" w:rsidRDefault="00D25699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735BE50" w14:textId="77777777" w:rsidR="00D25699" w:rsidRDefault="00D25699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23D2E020" w14:textId="77777777" w:rsidR="00D25699" w:rsidRDefault="00D25699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6BECF607" w14:textId="77777777" w:rsidR="00D25699" w:rsidRPr="00D41D09" w:rsidRDefault="00D25699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D25699" w:rsidRPr="00D41D09" w14:paraId="10AEBDE0" w14:textId="77777777" w:rsidTr="00767C93">
        <w:tblPrEx>
          <w:jc w:val="center"/>
        </w:tblPrEx>
        <w:trPr>
          <w:trHeight w:val="12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A167CD5" w14:textId="6295620F" w:rsidR="00D25699" w:rsidRPr="00D41D09" w:rsidRDefault="00D25699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Renewable energy</w:t>
            </w:r>
          </w:p>
        </w:tc>
        <w:tc>
          <w:tcPr>
            <w:tcW w:w="1449" w:type="dxa"/>
            <w:vMerge/>
            <w:tcMar>
              <w:left w:w="108" w:type="dxa"/>
              <w:bottom w:w="62" w:type="dxa"/>
            </w:tcMar>
          </w:tcPr>
          <w:p w14:paraId="0BBFC53C" w14:textId="30D9A511" w:rsidR="00D25699" w:rsidRPr="00D41D09" w:rsidRDefault="00D25699" w:rsidP="000B4EA6">
            <w:pPr>
              <w:pStyle w:val="SOFinalContentTableText"/>
            </w:pPr>
          </w:p>
        </w:tc>
        <w:tc>
          <w:tcPr>
            <w:tcW w:w="1521" w:type="dxa"/>
          </w:tcPr>
          <w:p w14:paraId="56FE37B5" w14:textId="282CA12B" w:rsidR="00D25699" w:rsidRPr="00D41D09" w:rsidRDefault="00D25699" w:rsidP="000B4EA6">
            <w:pPr>
              <w:pStyle w:val="SOFinalContentTableText"/>
            </w:pPr>
            <w:r>
              <w:t>-</w:t>
            </w:r>
          </w:p>
        </w:tc>
        <w:tc>
          <w:tcPr>
            <w:tcW w:w="1260" w:type="dxa"/>
          </w:tcPr>
          <w:p w14:paraId="71ABFB55" w14:textId="77777777" w:rsidR="00D25699" w:rsidRPr="00D41D09" w:rsidRDefault="00D25699" w:rsidP="000B4EA6">
            <w:pPr>
              <w:pStyle w:val="SOFinalContentTableText"/>
            </w:pPr>
          </w:p>
        </w:tc>
        <w:tc>
          <w:tcPr>
            <w:tcW w:w="3743" w:type="dxa"/>
          </w:tcPr>
          <w:p w14:paraId="6DD5F140" w14:textId="77777777" w:rsidR="00D25699" w:rsidRDefault="00D25699" w:rsidP="000B4EA6">
            <w:pPr>
              <w:pStyle w:val="SOFinalContentTableText"/>
            </w:pPr>
          </w:p>
          <w:p w14:paraId="43950A61" w14:textId="77777777" w:rsidR="00D25699" w:rsidRDefault="00D25699" w:rsidP="000B4EA6">
            <w:pPr>
              <w:pStyle w:val="SOFinalContentTableText"/>
            </w:pPr>
          </w:p>
          <w:p w14:paraId="47BBF4E5" w14:textId="77777777" w:rsidR="00D25699" w:rsidRPr="00D41D09" w:rsidRDefault="00D25699" w:rsidP="000B4EA6">
            <w:pPr>
              <w:pStyle w:val="SOFinalContentTableText"/>
            </w:pPr>
          </w:p>
        </w:tc>
      </w:tr>
      <w:tr w:rsidR="00D25699" w:rsidRPr="00D41D09" w14:paraId="17F90020" w14:textId="77777777" w:rsidTr="00767C93">
        <w:tblPrEx>
          <w:jc w:val="center"/>
        </w:tblPrEx>
        <w:trPr>
          <w:trHeight w:val="14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AB6F532" w14:textId="17DFC0B4" w:rsidR="00D25699" w:rsidRPr="00D41D09" w:rsidRDefault="00D25699" w:rsidP="00767C93">
            <w:pPr>
              <w:pStyle w:val="SOFinalContentTableText8ptabove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iofuels</w:t>
            </w:r>
          </w:p>
        </w:tc>
        <w:tc>
          <w:tcPr>
            <w:tcW w:w="1449" w:type="dxa"/>
            <w:vMerge/>
            <w:tcMar>
              <w:left w:w="108" w:type="dxa"/>
              <w:bottom w:w="62" w:type="dxa"/>
            </w:tcMar>
          </w:tcPr>
          <w:p w14:paraId="77E94931" w14:textId="289E39DF" w:rsidR="00D25699" w:rsidRPr="00695562" w:rsidRDefault="00D25699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521" w:type="dxa"/>
          </w:tcPr>
          <w:p w14:paraId="4BA9C853" w14:textId="64ADD3D8" w:rsidR="00D25699" w:rsidRPr="00695562" w:rsidRDefault="00D25699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EC558B">
              <w:t>31</w:t>
            </w:r>
            <w:r>
              <w:t>-1</w:t>
            </w:r>
            <w:r w:rsidR="00EC558B">
              <w:t>32</w:t>
            </w:r>
          </w:p>
        </w:tc>
        <w:tc>
          <w:tcPr>
            <w:tcW w:w="1260" w:type="dxa"/>
          </w:tcPr>
          <w:p w14:paraId="4B76E4CE" w14:textId="77777777" w:rsidR="00D25699" w:rsidRPr="00695562" w:rsidRDefault="00D25699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B3485B5" w14:textId="77777777" w:rsidR="00D25699" w:rsidRDefault="00D25699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18FA468D" w14:textId="77777777" w:rsidR="00D25699" w:rsidRDefault="00D25699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547141E0" w14:textId="77777777" w:rsidR="00D25699" w:rsidRPr="00695562" w:rsidRDefault="00D25699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5D8844B8" w14:textId="77777777" w:rsidTr="00767C93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686859F" w14:textId="7DF07867" w:rsidR="000B4EA6" w:rsidRPr="00D41D09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Complete combustion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31C0EEDE" w14:textId="0CF5E574" w:rsidR="000B4EA6" w:rsidRPr="00D41D09" w:rsidRDefault="00966317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519886C6" w14:textId="4CB30DB7" w:rsidR="000B4EA6" w:rsidRPr="00D41D09" w:rsidRDefault="008955AD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5A1F5A">
              <w:t>33</w:t>
            </w:r>
          </w:p>
        </w:tc>
        <w:tc>
          <w:tcPr>
            <w:tcW w:w="1260" w:type="dxa"/>
          </w:tcPr>
          <w:p w14:paraId="637748BF" w14:textId="77777777" w:rsidR="000B4EA6" w:rsidRPr="00D41D09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2EBA06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05A374F0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6AC9DF4C" w14:textId="77777777" w:rsidR="000B4EA6" w:rsidRPr="00D41D09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78C67F39" w14:textId="77777777" w:rsidTr="00767C93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FC12614" w14:textId="0D47FE68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Incomplete combustion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3FDEA1EF" w14:textId="50705381" w:rsidR="000B4EA6" w:rsidRPr="00D41D09" w:rsidRDefault="00966317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5AF73167" w14:textId="3F161408" w:rsidR="000B4EA6" w:rsidRPr="00D41D09" w:rsidRDefault="00164294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5A1F5A">
              <w:t>34</w:t>
            </w:r>
          </w:p>
        </w:tc>
        <w:tc>
          <w:tcPr>
            <w:tcW w:w="1260" w:type="dxa"/>
          </w:tcPr>
          <w:p w14:paraId="582F259E" w14:textId="77777777" w:rsidR="000B4EA6" w:rsidRPr="00D41D09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C2F923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09DC8C49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6CFE7474" w14:textId="77777777" w:rsidR="000B4EA6" w:rsidRPr="00D41D09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0071DE72" w14:textId="77777777" w:rsidTr="00767C93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</w:tcPr>
          <w:p w14:paraId="720B9BEC" w14:textId="1DF7A058" w:rsidR="000B4EA6" w:rsidRPr="00D41D09" w:rsidRDefault="000B4EA6" w:rsidP="00767C93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Combustion calorimetry</w:t>
            </w:r>
          </w:p>
        </w:tc>
        <w:tc>
          <w:tcPr>
            <w:tcW w:w="1449" w:type="dxa"/>
            <w:tcMar>
              <w:bottom w:w="62" w:type="dxa"/>
            </w:tcMar>
          </w:tcPr>
          <w:p w14:paraId="4269B46E" w14:textId="004056D5" w:rsidR="000B4EA6" w:rsidRPr="00D41D09" w:rsidRDefault="00966317" w:rsidP="000B4EA6">
            <w:pPr>
              <w:pStyle w:val="SOFinalContentTableTextUnderBullet"/>
              <w:ind w:left="0"/>
            </w:pPr>
            <w:r>
              <w:t>-</w:t>
            </w:r>
          </w:p>
        </w:tc>
        <w:tc>
          <w:tcPr>
            <w:tcW w:w="1521" w:type="dxa"/>
          </w:tcPr>
          <w:p w14:paraId="6C3BB800" w14:textId="0B7D9799" w:rsidR="000B4EA6" w:rsidRPr="00D41D09" w:rsidRDefault="00164294" w:rsidP="000B4EA6">
            <w:pPr>
              <w:pStyle w:val="SOFinalContentTableTextUnderBullet"/>
              <w:ind w:left="0"/>
            </w:pPr>
            <w:r>
              <w:t>1</w:t>
            </w:r>
            <w:r w:rsidR="005A1F5A">
              <w:t>35</w:t>
            </w:r>
            <w:r>
              <w:t>-13</w:t>
            </w:r>
            <w:r w:rsidR="005A1F5A">
              <w:t>6</w:t>
            </w:r>
          </w:p>
        </w:tc>
        <w:tc>
          <w:tcPr>
            <w:tcW w:w="1260" w:type="dxa"/>
          </w:tcPr>
          <w:p w14:paraId="4A0EC23F" w14:textId="77777777" w:rsidR="000B4EA6" w:rsidRPr="00D41D09" w:rsidRDefault="000B4EA6" w:rsidP="000B4EA6">
            <w:pPr>
              <w:pStyle w:val="SOFinalContentTableTextUnderBullet"/>
            </w:pPr>
          </w:p>
        </w:tc>
        <w:tc>
          <w:tcPr>
            <w:tcW w:w="3743" w:type="dxa"/>
          </w:tcPr>
          <w:p w14:paraId="333EDA9B" w14:textId="77777777" w:rsidR="000B4EA6" w:rsidRDefault="000B4EA6" w:rsidP="000B4EA6">
            <w:pPr>
              <w:pStyle w:val="SOFinalContentTableTextUnderBullet"/>
            </w:pPr>
          </w:p>
          <w:p w14:paraId="0D553F7B" w14:textId="77777777" w:rsidR="000B4EA6" w:rsidRDefault="000B4EA6" w:rsidP="000B4EA6">
            <w:pPr>
              <w:pStyle w:val="SOFinalContentTableTextUnderBullet"/>
            </w:pPr>
          </w:p>
          <w:p w14:paraId="1A711CFD" w14:textId="77777777" w:rsidR="000B4EA6" w:rsidRPr="00D41D09" w:rsidRDefault="000B4EA6" w:rsidP="000B4EA6">
            <w:pPr>
              <w:pStyle w:val="SOFinalContentTableTextUnderBullet"/>
            </w:pPr>
          </w:p>
        </w:tc>
      </w:tr>
      <w:tr w:rsidR="000B4EA6" w:rsidRPr="00D41D09" w14:paraId="6C77E245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2B6F684C" w14:textId="3FCF0B2A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Comparison of fuels</w:t>
            </w:r>
          </w:p>
        </w:tc>
        <w:tc>
          <w:tcPr>
            <w:tcW w:w="1449" w:type="dxa"/>
            <w:tcMar>
              <w:bottom w:w="62" w:type="dxa"/>
            </w:tcMar>
          </w:tcPr>
          <w:p w14:paraId="6C00FDE1" w14:textId="3F4FCA1F" w:rsidR="000B4EA6" w:rsidRDefault="00966317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7D189702" w14:textId="7584B40B" w:rsidR="00142894" w:rsidRDefault="00164294" w:rsidP="005A1F5A">
            <w:pPr>
              <w:pStyle w:val="SOFinalContentTableBullets"/>
              <w:numPr>
                <w:ilvl w:val="0"/>
                <w:numId w:val="0"/>
              </w:numPr>
            </w:pPr>
            <w:r>
              <w:t>13</w:t>
            </w:r>
            <w:r w:rsidR="005A1F5A">
              <w:t>7</w:t>
            </w:r>
          </w:p>
        </w:tc>
        <w:tc>
          <w:tcPr>
            <w:tcW w:w="1260" w:type="dxa"/>
          </w:tcPr>
          <w:p w14:paraId="33663079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5E5876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2874A426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1DCA1442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235400C6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BD5A8B2" w14:textId="04EC10C5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Electricity generation</w:t>
            </w:r>
          </w:p>
        </w:tc>
        <w:tc>
          <w:tcPr>
            <w:tcW w:w="1449" w:type="dxa"/>
            <w:tcMar>
              <w:bottom w:w="62" w:type="dxa"/>
            </w:tcMar>
          </w:tcPr>
          <w:p w14:paraId="1EB56538" w14:textId="7309EF90" w:rsidR="000B4EA6" w:rsidRDefault="00966317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2FF8E3CC" w14:textId="1031A3F6" w:rsidR="000B4EA6" w:rsidRDefault="00E72914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60" w:type="dxa"/>
          </w:tcPr>
          <w:p w14:paraId="7A47C366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F63A1BE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4C40B5A3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2E202C66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6A9231CB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A875E85" w14:textId="6F4C061E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Fuel cells</w:t>
            </w:r>
          </w:p>
        </w:tc>
        <w:tc>
          <w:tcPr>
            <w:tcW w:w="1449" w:type="dxa"/>
            <w:tcMar>
              <w:bottom w:w="62" w:type="dxa"/>
            </w:tcMar>
          </w:tcPr>
          <w:p w14:paraId="7641D61A" w14:textId="5F38498B" w:rsidR="000B4EA6" w:rsidRDefault="00966317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56BF8FB7" w14:textId="1075EC30" w:rsidR="0091292B" w:rsidRDefault="0091292B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3</w:t>
            </w:r>
            <w:r w:rsidR="005A1F5A">
              <w:t>8</w:t>
            </w:r>
            <w:r>
              <w:t>-1</w:t>
            </w:r>
            <w:r w:rsidR="001644C6">
              <w:t>4</w:t>
            </w:r>
            <w:r w:rsidR="00291D6F">
              <w:t>3</w:t>
            </w:r>
          </w:p>
        </w:tc>
        <w:tc>
          <w:tcPr>
            <w:tcW w:w="1260" w:type="dxa"/>
          </w:tcPr>
          <w:p w14:paraId="0DF94B75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7693758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1A7D2EC5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2FD0712A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2CE911BC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63783C12" w14:textId="436BCE1A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Flocculation</w:t>
            </w:r>
          </w:p>
        </w:tc>
        <w:tc>
          <w:tcPr>
            <w:tcW w:w="1449" w:type="dxa"/>
            <w:tcMar>
              <w:bottom w:w="62" w:type="dxa"/>
            </w:tcMar>
          </w:tcPr>
          <w:p w14:paraId="16A55845" w14:textId="57C8913C" w:rsidR="000B4EA6" w:rsidRDefault="00E04355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2(b)</w:t>
            </w:r>
          </w:p>
        </w:tc>
        <w:tc>
          <w:tcPr>
            <w:tcW w:w="1521" w:type="dxa"/>
          </w:tcPr>
          <w:p w14:paraId="60380311" w14:textId="5AC7F860" w:rsidR="000B4EA6" w:rsidRDefault="00CE4CF2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810A5B">
              <w:t>44</w:t>
            </w:r>
          </w:p>
        </w:tc>
        <w:tc>
          <w:tcPr>
            <w:tcW w:w="1260" w:type="dxa"/>
          </w:tcPr>
          <w:p w14:paraId="5FDA7F43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68F586C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54401813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5C51103E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503A2A0D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D35B1E0" w14:textId="19CE997C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Water softeners</w:t>
            </w:r>
          </w:p>
        </w:tc>
        <w:tc>
          <w:tcPr>
            <w:tcW w:w="1449" w:type="dxa"/>
            <w:tcMar>
              <w:bottom w:w="62" w:type="dxa"/>
            </w:tcMar>
          </w:tcPr>
          <w:p w14:paraId="6FF5B5E3" w14:textId="33B16525" w:rsidR="000B4EA6" w:rsidRDefault="00966317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404FCBA9" w14:textId="567863F4" w:rsidR="000B4EA6" w:rsidRDefault="00E1112E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100501">
              <w:t>47</w:t>
            </w:r>
          </w:p>
        </w:tc>
        <w:tc>
          <w:tcPr>
            <w:tcW w:w="1260" w:type="dxa"/>
          </w:tcPr>
          <w:p w14:paraId="5044F885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BD1805C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4F360D4E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00FEF643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41C089A0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73BA434" w14:textId="25E2DBF3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Reverse osmosis</w:t>
            </w:r>
          </w:p>
        </w:tc>
        <w:tc>
          <w:tcPr>
            <w:tcW w:w="1449" w:type="dxa"/>
            <w:tcMar>
              <w:bottom w:w="62" w:type="dxa"/>
            </w:tcMar>
          </w:tcPr>
          <w:p w14:paraId="16171C8F" w14:textId="37821382" w:rsidR="000B4EA6" w:rsidRDefault="00966317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0FAF603C" w14:textId="3700F676" w:rsidR="000B4EA6" w:rsidRDefault="003B075D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E93EDA">
              <w:t>48</w:t>
            </w:r>
            <w:r>
              <w:t>(</w:t>
            </w:r>
            <w:r w:rsidR="0006251C">
              <w:t>c)</w:t>
            </w:r>
          </w:p>
        </w:tc>
        <w:tc>
          <w:tcPr>
            <w:tcW w:w="1260" w:type="dxa"/>
          </w:tcPr>
          <w:p w14:paraId="560B9FCF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1D1D470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69CF76CC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16FEA304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1975F005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FA0563A" w14:textId="0B1CD212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Desalination</w:t>
            </w:r>
          </w:p>
        </w:tc>
        <w:tc>
          <w:tcPr>
            <w:tcW w:w="1449" w:type="dxa"/>
            <w:tcMar>
              <w:bottom w:w="62" w:type="dxa"/>
            </w:tcMar>
          </w:tcPr>
          <w:p w14:paraId="0518D5BA" w14:textId="14333E9E" w:rsidR="000B4EA6" w:rsidRDefault="00966317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24CBEE34" w14:textId="2E55C053" w:rsidR="000B4EA6" w:rsidRDefault="003B075D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E93EDA">
              <w:t>48</w:t>
            </w:r>
            <w:r w:rsidR="00F5214A">
              <w:t>(a)-(b),(d)</w:t>
            </w:r>
            <w:r w:rsidR="00A15DE2">
              <w:t>-(</w:t>
            </w:r>
            <w:r w:rsidR="00E93EDA">
              <w:t>e</w:t>
            </w:r>
            <w:r w:rsidR="00A15DE2">
              <w:t>)</w:t>
            </w:r>
          </w:p>
        </w:tc>
        <w:tc>
          <w:tcPr>
            <w:tcW w:w="1260" w:type="dxa"/>
          </w:tcPr>
          <w:p w14:paraId="3E7E0C1E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B7D73BE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66CE0987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04A3C2D4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07D4A518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289BEF4" w14:textId="64830969" w:rsidR="000B4EA6" w:rsidRDefault="000B4EA6" w:rsidP="00767C93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hlorine disinfection</w:t>
            </w:r>
          </w:p>
        </w:tc>
        <w:tc>
          <w:tcPr>
            <w:tcW w:w="1449" w:type="dxa"/>
            <w:tcMar>
              <w:bottom w:w="62" w:type="dxa"/>
            </w:tcMar>
          </w:tcPr>
          <w:p w14:paraId="096F81F1" w14:textId="703AAA8F" w:rsidR="000B4EA6" w:rsidRDefault="00E178DA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2(c)</w:t>
            </w:r>
          </w:p>
        </w:tc>
        <w:tc>
          <w:tcPr>
            <w:tcW w:w="1521" w:type="dxa"/>
          </w:tcPr>
          <w:p w14:paraId="15D8B23A" w14:textId="511D70C7" w:rsidR="000B4EA6" w:rsidRDefault="00810A5B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45-146</w:t>
            </w:r>
          </w:p>
        </w:tc>
        <w:tc>
          <w:tcPr>
            <w:tcW w:w="1260" w:type="dxa"/>
          </w:tcPr>
          <w:p w14:paraId="353A0CF9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CE2D840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105870AD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0F108540" w14:textId="458EBF94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</w:tbl>
    <w:p w14:paraId="321EB881" w14:textId="77777777" w:rsidR="00CA6975" w:rsidRDefault="00CA6975">
      <w:pPr>
        <w:rPr>
          <w:rFonts w:eastAsia="Times New Roman"/>
          <w:color w:val="000000"/>
          <w:lang w:val="en-US" w:eastAsia="en-US"/>
        </w:rPr>
      </w:pPr>
    </w:p>
    <w:p w14:paraId="5F98FE3C" w14:textId="485675FC" w:rsidR="00E36CB3" w:rsidRDefault="00E36CB3">
      <w:r>
        <w:br w:type="page"/>
      </w:r>
    </w:p>
    <w:p w14:paraId="7038DFC1" w14:textId="77777777" w:rsidR="00E36CB3" w:rsidRDefault="00E36CB3" w:rsidP="00E36CB3">
      <w:pPr>
        <w:pStyle w:val="SOFinalContentTableHead2Left"/>
        <w:spacing w:before="0" w:after="0"/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449"/>
        <w:gridCol w:w="1521"/>
        <w:gridCol w:w="1260"/>
        <w:gridCol w:w="3743"/>
      </w:tblGrid>
      <w:tr w:rsidR="000B4EA6" w:rsidRPr="00D41D09" w14:paraId="3121107E" w14:textId="77777777" w:rsidTr="00767C93">
        <w:trPr>
          <w:trHeight w:val="801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50ECF0D0" w14:textId="1E77DF28" w:rsidR="000B4EA6" w:rsidRPr="00100911" w:rsidRDefault="000B4EA6" w:rsidP="00767C93">
            <w:pPr>
              <w:pStyle w:val="SOFinalContentTableText"/>
              <w:rPr>
                <w:b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oil nutrient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2CDF4596" w14:textId="3F156ADD" w:rsidR="000B4EA6" w:rsidRPr="00966317" w:rsidRDefault="00966317" w:rsidP="000B4EA6">
            <w:pPr>
              <w:pStyle w:val="SOFinalContentTableBullets"/>
              <w:numPr>
                <w:ilvl w:val="0"/>
                <w:numId w:val="0"/>
              </w:numPr>
            </w:pPr>
            <w:r w:rsidRPr="00966317">
              <w:t>-</w:t>
            </w:r>
          </w:p>
        </w:tc>
        <w:tc>
          <w:tcPr>
            <w:tcW w:w="1521" w:type="dxa"/>
          </w:tcPr>
          <w:p w14:paraId="0C7D6629" w14:textId="45E2DD7D" w:rsidR="000B4EA6" w:rsidRPr="00C0761E" w:rsidRDefault="002E7898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4</w:t>
            </w:r>
            <w:r w:rsidR="00E93EDA">
              <w:t>9</w:t>
            </w:r>
            <w:r>
              <w:t>(a)-(</w:t>
            </w:r>
            <w:r w:rsidR="00E93EDA">
              <w:t>f</w:t>
            </w:r>
            <w:r>
              <w:t>)</w:t>
            </w:r>
          </w:p>
        </w:tc>
        <w:tc>
          <w:tcPr>
            <w:tcW w:w="1260" w:type="dxa"/>
          </w:tcPr>
          <w:p w14:paraId="41C4DE21" w14:textId="62FF10DC" w:rsidR="000B4EA6" w:rsidRPr="00100911" w:rsidRDefault="000B4EA6" w:rsidP="000B4EA6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</w:p>
        </w:tc>
        <w:tc>
          <w:tcPr>
            <w:tcW w:w="3743" w:type="dxa"/>
          </w:tcPr>
          <w:p w14:paraId="388A6A69" w14:textId="0EB22340" w:rsidR="000B4EA6" w:rsidRPr="00100911" w:rsidRDefault="000B4EA6" w:rsidP="000B4EA6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</w:p>
        </w:tc>
      </w:tr>
      <w:tr w:rsidR="000B4EA6" w:rsidRPr="00D41D09" w14:paraId="19B60655" w14:textId="77777777" w:rsidTr="00767C93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5C827D26" w14:textId="77B8BC92" w:rsidR="000B4EA6" w:rsidRPr="00D41D09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Fertiliser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150810AB" w14:textId="30DD755B" w:rsidR="000B4EA6" w:rsidRPr="00F72571" w:rsidRDefault="001D35FB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4</w:t>
            </w:r>
            <w:r w:rsidR="00406B95">
              <w:t>(</w:t>
            </w:r>
            <w:r w:rsidR="005B4823">
              <w:t>a</w:t>
            </w:r>
            <w:r w:rsidR="00406B95">
              <w:t>)-</w:t>
            </w:r>
            <w:r w:rsidR="0089314A">
              <w:t>(</w:t>
            </w:r>
            <w:r w:rsidR="005B4823">
              <w:t>b</w:t>
            </w:r>
            <w:r w:rsidR="0089314A">
              <w:t>)</w:t>
            </w:r>
          </w:p>
        </w:tc>
        <w:tc>
          <w:tcPr>
            <w:tcW w:w="1521" w:type="dxa"/>
          </w:tcPr>
          <w:p w14:paraId="67C35D22" w14:textId="4AEB9F78" w:rsidR="000B4EA6" w:rsidRDefault="002E7898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4</w:t>
            </w:r>
            <w:r w:rsidR="00E93EDA">
              <w:t>9</w:t>
            </w:r>
            <w:r>
              <w:t>(</w:t>
            </w:r>
            <w:r w:rsidR="00E93EDA">
              <w:t>g</w:t>
            </w:r>
            <w:r>
              <w:t>)-(</w:t>
            </w:r>
            <w:r w:rsidR="00E93EDA">
              <w:t>i</w:t>
            </w:r>
            <w:r>
              <w:t>)</w:t>
            </w:r>
          </w:p>
          <w:p w14:paraId="71743F3E" w14:textId="7931DF08" w:rsidR="00B97C72" w:rsidRPr="00F72571" w:rsidRDefault="00B97C72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E93EDA">
              <w:t>50</w:t>
            </w:r>
          </w:p>
        </w:tc>
        <w:tc>
          <w:tcPr>
            <w:tcW w:w="1260" w:type="dxa"/>
          </w:tcPr>
          <w:p w14:paraId="13AB2689" w14:textId="77777777" w:rsidR="000B4EA6" w:rsidRPr="00F72571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7F216BC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0D5EF049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0E34C6A9" w14:textId="77777777" w:rsidR="000B4EA6" w:rsidRPr="00F72571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7FF69973" w14:textId="77777777" w:rsidTr="00767C93">
        <w:trPr>
          <w:trHeight w:val="80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71DA28C" w14:textId="05273257" w:rsidR="000B4EA6" w:rsidRPr="00D41D09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Eutrophication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46F1D37D" w14:textId="3D88B032" w:rsidR="000B4EA6" w:rsidRPr="00D41D09" w:rsidRDefault="00465E9D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4(</w:t>
            </w:r>
            <w:r w:rsidR="005B4823">
              <w:t>e</w:t>
            </w:r>
            <w:r>
              <w:t>)</w:t>
            </w:r>
          </w:p>
        </w:tc>
        <w:tc>
          <w:tcPr>
            <w:tcW w:w="1521" w:type="dxa"/>
          </w:tcPr>
          <w:p w14:paraId="464B3B5A" w14:textId="351BC79B" w:rsidR="000B4EA6" w:rsidRPr="00D41D09" w:rsidRDefault="0099600F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E93EDA">
              <w:t>51</w:t>
            </w:r>
          </w:p>
        </w:tc>
        <w:tc>
          <w:tcPr>
            <w:tcW w:w="1260" w:type="dxa"/>
          </w:tcPr>
          <w:p w14:paraId="4F30B679" w14:textId="77777777" w:rsidR="000B4EA6" w:rsidRPr="00D41D09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AD52470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7DE3A66A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21742686" w14:textId="77777777" w:rsidR="000B4EA6" w:rsidRPr="00D41D09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28D9F2FF" w14:textId="77777777" w:rsidTr="00767C93">
        <w:tblPrEx>
          <w:jc w:val="center"/>
        </w:tblPrEx>
        <w:trPr>
          <w:trHeight w:val="12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269C884" w14:textId="4BC2EC7A" w:rsidR="000B4EA6" w:rsidRPr="00D41D09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ilicat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1F3E2D9F" w14:textId="084A21AE" w:rsidR="000B4EA6" w:rsidRPr="00D41D09" w:rsidRDefault="003305AF" w:rsidP="000B4EA6">
            <w:pPr>
              <w:pStyle w:val="SOFinalContentTableText"/>
            </w:pPr>
            <w:r>
              <w:t>2(a)</w:t>
            </w:r>
          </w:p>
        </w:tc>
        <w:tc>
          <w:tcPr>
            <w:tcW w:w="1521" w:type="dxa"/>
          </w:tcPr>
          <w:p w14:paraId="2F68F30C" w14:textId="041F7F5A" w:rsidR="000B4EA6" w:rsidRPr="00D41D09" w:rsidRDefault="00172EA9" w:rsidP="000B4EA6">
            <w:pPr>
              <w:pStyle w:val="SOFinalContentTableText"/>
            </w:pPr>
            <w:r>
              <w:t>1</w:t>
            </w:r>
            <w:r w:rsidR="00163BF3">
              <w:t>52</w:t>
            </w:r>
          </w:p>
        </w:tc>
        <w:tc>
          <w:tcPr>
            <w:tcW w:w="1260" w:type="dxa"/>
          </w:tcPr>
          <w:p w14:paraId="6840D55E" w14:textId="77777777" w:rsidR="000B4EA6" w:rsidRPr="00D41D09" w:rsidRDefault="000B4EA6" w:rsidP="000B4EA6">
            <w:pPr>
              <w:pStyle w:val="SOFinalContentTableText"/>
            </w:pPr>
          </w:p>
        </w:tc>
        <w:tc>
          <w:tcPr>
            <w:tcW w:w="3743" w:type="dxa"/>
          </w:tcPr>
          <w:p w14:paraId="1A467854" w14:textId="77777777" w:rsidR="000B4EA6" w:rsidRDefault="000B4EA6" w:rsidP="000B4EA6">
            <w:pPr>
              <w:pStyle w:val="SOFinalContentTableText"/>
            </w:pPr>
          </w:p>
          <w:p w14:paraId="64FF151D" w14:textId="77777777" w:rsidR="000B4EA6" w:rsidRPr="00D41D09" w:rsidRDefault="000B4EA6" w:rsidP="000B4EA6">
            <w:pPr>
              <w:pStyle w:val="SOFinalContentTableText"/>
            </w:pPr>
          </w:p>
        </w:tc>
      </w:tr>
      <w:tr w:rsidR="000B4EA6" w:rsidRPr="00D41D09" w14:paraId="3230D2B0" w14:textId="77777777" w:rsidTr="00767C93">
        <w:tblPrEx>
          <w:jc w:val="center"/>
        </w:tblPrEx>
        <w:trPr>
          <w:trHeight w:val="14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C4BE4F9" w14:textId="0FF6D8FE" w:rsidR="000B4EA6" w:rsidRPr="00D41D09" w:rsidRDefault="000B4EA6" w:rsidP="00767C93">
            <w:pPr>
              <w:pStyle w:val="SOFinalContentTableText8ptabove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utrient adsorption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169BF11D" w14:textId="07BEF396" w:rsidR="000B4EA6" w:rsidRPr="00695562" w:rsidRDefault="0078234D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4(</w:t>
            </w:r>
            <w:r w:rsidR="005B4823">
              <w:t>f</w:t>
            </w:r>
            <w:r>
              <w:t>)(2)</w:t>
            </w:r>
          </w:p>
        </w:tc>
        <w:tc>
          <w:tcPr>
            <w:tcW w:w="1521" w:type="dxa"/>
          </w:tcPr>
          <w:p w14:paraId="777D920A" w14:textId="565AF029" w:rsidR="000B4EA6" w:rsidRPr="00695562" w:rsidRDefault="00172EA9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163BF3">
              <w:t>53</w:t>
            </w:r>
          </w:p>
        </w:tc>
        <w:tc>
          <w:tcPr>
            <w:tcW w:w="1260" w:type="dxa"/>
          </w:tcPr>
          <w:p w14:paraId="275885CA" w14:textId="77777777" w:rsidR="000B4EA6" w:rsidRPr="00695562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A116F7A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59EE4DAC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26269BB9" w14:textId="77777777" w:rsidR="000B4EA6" w:rsidRPr="00695562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454B096B" w14:textId="77777777" w:rsidTr="00767C93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60F728C" w14:textId="0BEF457E" w:rsidR="000B4EA6" w:rsidRPr="00D41D09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oil acidity and salinity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69AA18B5" w14:textId="4CA7091D" w:rsidR="000B4EA6" w:rsidRPr="00D41D09" w:rsidRDefault="00966317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3D82CC45" w14:textId="4EBF5E0B" w:rsidR="000B4EA6" w:rsidRPr="00D41D09" w:rsidRDefault="00172EA9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163BF3">
              <w:t>54</w:t>
            </w:r>
            <w:r w:rsidR="00071539">
              <w:t>-1</w:t>
            </w:r>
            <w:r w:rsidR="00163BF3">
              <w:t>55</w:t>
            </w:r>
          </w:p>
        </w:tc>
        <w:tc>
          <w:tcPr>
            <w:tcW w:w="1260" w:type="dxa"/>
          </w:tcPr>
          <w:p w14:paraId="5DE337D9" w14:textId="77777777" w:rsidR="000B4EA6" w:rsidRPr="00D41D09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0E2764A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3AE0FBC1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6426F327" w14:textId="77777777" w:rsidR="000B4EA6" w:rsidRPr="00D41D09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6B75A467" w14:textId="77777777" w:rsidTr="00767C93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6AB51713" w14:textId="7549B59B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Production of polymer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40431F80" w14:textId="30FFACF4" w:rsidR="000B4EA6" w:rsidRPr="00D41D09" w:rsidRDefault="009467C1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(a)</w:t>
            </w:r>
            <w:r w:rsidR="00C54C2D">
              <w:t>(</w:t>
            </w:r>
            <w:r w:rsidR="002A3745">
              <w:t>1</w:t>
            </w:r>
            <w:r w:rsidR="00C54C2D">
              <w:t>)</w:t>
            </w:r>
            <w:r w:rsidR="002A3745">
              <w:t>-</w:t>
            </w:r>
            <w:r w:rsidR="00C54C2D">
              <w:t>(</w:t>
            </w:r>
            <w:r w:rsidR="002A3745">
              <w:t>2)</w:t>
            </w:r>
          </w:p>
        </w:tc>
        <w:tc>
          <w:tcPr>
            <w:tcW w:w="1521" w:type="dxa"/>
          </w:tcPr>
          <w:p w14:paraId="7DB05270" w14:textId="4FCA7479" w:rsidR="000B4EA6" w:rsidRDefault="007F2B90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0F785A">
              <w:t>56</w:t>
            </w:r>
            <w:r>
              <w:t>-1</w:t>
            </w:r>
            <w:r w:rsidR="000F785A">
              <w:t>57</w:t>
            </w:r>
          </w:p>
          <w:p w14:paraId="50753431" w14:textId="4D9E276A" w:rsidR="006803BB" w:rsidRDefault="006803BB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163BF3">
              <w:t>58</w:t>
            </w:r>
            <w:r>
              <w:t>(a)</w:t>
            </w:r>
            <w:r w:rsidR="005A06C0">
              <w:t>,</w:t>
            </w:r>
            <w:r>
              <w:t>(</w:t>
            </w:r>
            <w:r w:rsidR="005A06C0">
              <w:t>c</w:t>
            </w:r>
            <w:r>
              <w:t>)</w:t>
            </w:r>
            <w:r w:rsidR="00606C42">
              <w:t>,(e)</w:t>
            </w:r>
          </w:p>
          <w:p w14:paraId="6A1C450B" w14:textId="7AEEA9D3" w:rsidR="00EE50E6" w:rsidRPr="00D41D09" w:rsidRDefault="00EE50E6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5</w:t>
            </w:r>
            <w:r w:rsidR="00C63925">
              <w:t>9</w:t>
            </w:r>
            <w:r>
              <w:t>(a)</w:t>
            </w:r>
          </w:p>
        </w:tc>
        <w:tc>
          <w:tcPr>
            <w:tcW w:w="1260" w:type="dxa"/>
          </w:tcPr>
          <w:p w14:paraId="5991A524" w14:textId="77777777" w:rsidR="000B4EA6" w:rsidRPr="00D41D09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4379305E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1B415B45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355726BB" w14:textId="77777777" w:rsidR="000B4EA6" w:rsidRPr="00D41D09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473AA960" w14:textId="77777777" w:rsidTr="00767C93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</w:tcPr>
          <w:p w14:paraId="1B3106C5" w14:textId="27C8FC69" w:rsidR="000B4EA6" w:rsidRPr="00D41D09" w:rsidRDefault="000B4EA6" w:rsidP="00767C93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Synthetic polymers</w:t>
            </w:r>
          </w:p>
        </w:tc>
        <w:tc>
          <w:tcPr>
            <w:tcW w:w="1449" w:type="dxa"/>
            <w:tcMar>
              <w:bottom w:w="62" w:type="dxa"/>
            </w:tcMar>
          </w:tcPr>
          <w:p w14:paraId="42DD7714" w14:textId="0C8E5C2A" w:rsidR="000B4EA6" w:rsidRPr="00D41D09" w:rsidRDefault="002A3745" w:rsidP="000B4EA6">
            <w:pPr>
              <w:pStyle w:val="SOFinalContentTableTextUnderBullet"/>
              <w:ind w:left="0"/>
            </w:pPr>
            <w:r>
              <w:t>1(a)(3)</w:t>
            </w:r>
            <w:r w:rsidR="005B6A2A">
              <w:t>-(4)</w:t>
            </w:r>
          </w:p>
        </w:tc>
        <w:tc>
          <w:tcPr>
            <w:tcW w:w="1521" w:type="dxa"/>
          </w:tcPr>
          <w:p w14:paraId="452E06FE" w14:textId="67BCC8CA" w:rsidR="000B4EA6" w:rsidRPr="00D41D09" w:rsidRDefault="003D12E1" w:rsidP="000B4EA6">
            <w:pPr>
              <w:pStyle w:val="SOFinalContentTableTextUnderBullet"/>
              <w:ind w:left="0"/>
            </w:pPr>
            <w:r>
              <w:t>15</w:t>
            </w:r>
            <w:r w:rsidR="00C63925">
              <w:t>9</w:t>
            </w:r>
            <w:r>
              <w:t>(d)</w:t>
            </w:r>
          </w:p>
        </w:tc>
        <w:tc>
          <w:tcPr>
            <w:tcW w:w="1260" w:type="dxa"/>
          </w:tcPr>
          <w:p w14:paraId="11CF181E" w14:textId="77777777" w:rsidR="000B4EA6" w:rsidRPr="00D41D09" w:rsidRDefault="000B4EA6" w:rsidP="000B4EA6">
            <w:pPr>
              <w:pStyle w:val="SOFinalContentTableTextUnderBullet"/>
            </w:pPr>
          </w:p>
        </w:tc>
        <w:tc>
          <w:tcPr>
            <w:tcW w:w="3743" w:type="dxa"/>
          </w:tcPr>
          <w:p w14:paraId="50DCE235" w14:textId="77777777" w:rsidR="000B4EA6" w:rsidRDefault="000B4EA6" w:rsidP="000B4EA6">
            <w:pPr>
              <w:pStyle w:val="SOFinalContentTableTextUnderBullet"/>
            </w:pPr>
          </w:p>
          <w:p w14:paraId="44DEE4A5" w14:textId="77777777" w:rsidR="000B4EA6" w:rsidRDefault="000B4EA6" w:rsidP="000B4EA6">
            <w:pPr>
              <w:pStyle w:val="SOFinalContentTableTextUnderBullet"/>
            </w:pPr>
          </w:p>
          <w:p w14:paraId="35F65C2B" w14:textId="77777777" w:rsidR="000B4EA6" w:rsidRPr="00D41D09" w:rsidRDefault="000B4EA6" w:rsidP="000B4EA6">
            <w:pPr>
              <w:pStyle w:val="SOFinalContentTableTextUnderBullet"/>
            </w:pPr>
          </w:p>
        </w:tc>
      </w:tr>
      <w:tr w:rsidR="000B4EA6" w:rsidRPr="00D41D09" w14:paraId="75DD43D8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08093DB" w14:textId="648820C8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Physical properties of polymers</w:t>
            </w:r>
          </w:p>
        </w:tc>
        <w:tc>
          <w:tcPr>
            <w:tcW w:w="1449" w:type="dxa"/>
            <w:tcMar>
              <w:bottom w:w="62" w:type="dxa"/>
            </w:tcMar>
          </w:tcPr>
          <w:p w14:paraId="4FB4F314" w14:textId="37AD9079" w:rsidR="000B4EA6" w:rsidRDefault="00966317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6BDE1AC8" w14:textId="366FBF54" w:rsidR="000B4EA6" w:rsidRDefault="00030833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59(a)-(b)</w:t>
            </w:r>
          </w:p>
        </w:tc>
        <w:tc>
          <w:tcPr>
            <w:tcW w:w="1260" w:type="dxa"/>
          </w:tcPr>
          <w:p w14:paraId="42B666AA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6A8D52E9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4AB2959A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4022106F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41E2376F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4480A749" w14:textId="555E9449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Polymer source materials</w:t>
            </w:r>
          </w:p>
        </w:tc>
        <w:tc>
          <w:tcPr>
            <w:tcW w:w="1449" w:type="dxa"/>
            <w:tcMar>
              <w:bottom w:w="62" w:type="dxa"/>
            </w:tcMar>
          </w:tcPr>
          <w:p w14:paraId="169E7211" w14:textId="188C534B" w:rsidR="000B4EA6" w:rsidRDefault="00966317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5BC1CFAF" w14:textId="3FBD764C" w:rsidR="000B4EA6" w:rsidRDefault="00AC7E2A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B14213">
              <w:t>58</w:t>
            </w:r>
            <w:r w:rsidR="006803BB">
              <w:t>(</w:t>
            </w:r>
            <w:r w:rsidR="00B14213">
              <w:t>f</w:t>
            </w:r>
            <w:r w:rsidR="006803BB">
              <w:t>)-</w:t>
            </w:r>
            <w:r>
              <w:t>(</w:t>
            </w:r>
            <w:r w:rsidR="00B14213">
              <w:t>g</w:t>
            </w:r>
            <w:r>
              <w:t>)</w:t>
            </w:r>
          </w:p>
          <w:p w14:paraId="578AA1C8" w14:textId="4A97DC76" w:rsidR="00B047DC" w:rsidRDefault="00B047DC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5</w:t>
            </w:r>
            <w:r w:rsidR="00C63925">
              <w:t>9</w:t>
            </w:r>
            <w:r>
              <w:t>(b)</w:t>
            </w:r>
          </w:p>
        </w:tc>
        <w:tc>
          <w:tcPr>
            <w:tcW w:w="1260" w:type="dxa"/>
          </w:tcPr>
          <w:p w14:paraId="7C6D6AEA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CAB9D7B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2EC51E93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5B32AB4B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6922607D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E757957" w14:textId="286BA97C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Biodegradable polymers</w:t>
            </w:r>
          </w:p>
        </w:tc>
        <w:tc>
          <w:tcPr>
            <w:tcW w:w="1449" w:type="dxa"/>
            <w:tcMar>
              <w:bottom w:w="62" w:type="dxa"/>
            </w:tcMar>
          </w:tcPr>
          <w:p w14:paraId="1BBCB42F" w14:textId="5A6415D9" w:rsidR="000B4EA6" w:rsidRDefault="00966317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37211EE1" w14:textId="2768C1D1" w:rsidR="000B4EA6" w:rsidRDefault="005A06C0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58</w:t>
            </w:r>
            <w:r w:rsidR="00BC5253">
              <w:t>(</w:t>
            </w:r>
            <w:r>
              <w:t>b</w:t>
            </w:r>
            <w:r w:rsidR="00BC5253">
              <w:t>)</w:t>
            </w:r>
          </w:p>
          <w:p w14:paraId="31591DAE" w14:textId="523EFC98" w:rsidR="003D12E1" w:rsidRDefault="003D12E1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5</w:t>
            </w:r>
            <w:r w:rsidR="00C63925">
              <w:t>9</w:t>
            </w:r>
            <w:r>
              <w:t>(e)</w:t>
            </w:r>
            <w:r w:rsidR="004602C7">
              <w:t>-(f)</w:t>
            </w:r>
          </w:p>
        </w:tc>
        <w:tc>
          <w:tcPr>
            <w:tcW w:w="1260" w:type="dxa"/>
          </w:tcPr>
          <w:p w14:paraId="42D4754D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6BA4E3AF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2FBFB32D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68498FE6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287E9E22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66DC97DD" w14:textId="4551C247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Conversion of minerals for reduction</w:t>
            </w:r>
          </w:p>
        </w:tc>
        <w:tc>
          <w:tcPr>
            <w:tcW w:w="1449" w:type="dxa"/>
            <w:tcMar>
              <w:bottom w:w="62" w:type="dxa"/>
            </w:tcMar>
          </w:tcPr>
          <w:p w14:paraId="37BAEE2D" w14:textId="531D63F2" w:rsidR="000B4EA6" w:rsidRDefault="008F0EF2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5(b)</w:t>
            </w:r>
            <w:r w:rsidR="003D19BA">
              <w:t>-(c)</w:t>
            </w:r>
          </w:p>
        </w:tc>
        <w:tc>
          <w:tcPr>
            <w:tcW w:w="1521" w:type="dxa"/>
          </w:tcPr>
          <w:p w14:paraId="194FF59D" w14:textId="5F3911C0" w:rsidR="000B4EA6" w:rsidRDefault="00625C19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EC235B">
              <w:t>63</w:t>
            </w:r>
            <w:r>
              <w:t>-1</w:t>
            </w:r>
            <w:r w:rsidR="00EC235B">
              <w:t>64</w:t>
            </w:r>
          </w:p>
        </w:tc>
        <w:tc>
          <w:tcPr>
            <w:tcW w:w="1260" w:type="dxa"/>
          </w:tcPr>
          <w:p w14:paraId="2B8E4388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BC1746D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179C4008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605142DA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671A6796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C853846" w14:textId="6C96FB87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Methods of reduction</w:t>
            </w:r>
          </w:p>
        </w:tc>
        <w:tc>
          <w:tcPr>
            <w:tcW w:w="1449" w:type="dxa"/>
            <w:tcMar>
              <w:bottom w:w="62" w:type="dxa"/>
            </w:tcMar>
          </w:tcPr>
          <w:p w14:paraId="3DCC9891" w14:textId="16FA877A" w:rsidR="000B4EA6" w:rsidRDefault="008F0EF2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5(d)</w:t>
            </w:r>
            <w:r w:rsidR="00B27C78">
              <w:t>-(e)</w:t>
            </w:r>
            <w:r w:rsidR="000014BA">
              <w:t>,(f)(</w:t>
            </w:r>
            <w:r w:rsidR="003D19BA">
              <w:t>2</w:t>
            </w:r>
            <w:r w:rsidR="000014BA">
              <w:t>)</w:t>
            </w:r>
          </w:p>
        </w:tc>
        <w:tc>
          <w:tcPr>
            <w:tcW w:w="1521" w:type="dxa"/>
          </w:tcPr>
          <w:p w14:paraId="6D05C2EC" w14:textId="45528586" w:rsidR="000B4EA6" w:rsidRDefault="00625C19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6E0900">
              <w:t>65</w:t>
            </w:r>
            <w:r>
              <w:t>-1</w:t>
            </w:r>
            <w:r w:rsidR="006E0900">
              <w:t>66</w:t>
            </w:r>
          </w:p>
        </w:tc>
        <w:tc>
          <w:tcPr>
            <w:tcW w:w="1260" w:type="dxa"/>
          </w:tcPr>
          <w:p w14:paraId="1113C62F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EA6A2A9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19BAFFF8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35FA8704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582F02BD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7B04DC1A" w14:textId="773C4CCC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Electrolytic cells</w:t>
            </w:r>
          </w:p>
        </w:tc>
        <w:tc>
          <w:tcPr>
            <w:tcW w:w="1449" w:type="dxa"/>
            <w:tcMar>
              <w:bottom w:w="62" w:type="dxa"/>
            </w:tcMar>
          </w:tcPr>
          <w:p w14:paraId="047CBFE5" w14:textId="01957478" w:rsidR="000B4EA6" w:rsidRDefault="000014BA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5(f)</w:t>
            </w:r>
            <w:r w:rsidR="003D19BA">
              <w:t>(1),</w:t>
            </w:r>
            <w:r>
              <w:t>(</w:t>
            </w:r>
            <w:r w:rsidR="003D19BA">
              <w:t>3</w:t>
            </w:r>
            <w:r>
              <w:t>)-(</w:t>
            </w:r>
            <w:r w:rsidR="00BE04E5">
              <w:t>6</w:t>
            </w:r>
            <w:r>
              <w:t>)</w:t>
            </w:r>
          </w:p>
        </w:tc>
        <w:tc>
          <w:tcPr>
            <w:tcW w:w="1521" w:type="dxa"/>
          </w:tcPr>
          <w:p w14:paraId="40DA5DC7" w14:textId="04B02456" w:rsidR="000B4EA6" w:rsidRDefault="00A402C6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C63925">
              <w:t>60</w:t>
            </w:r>
            <w:r w:rsidR="00106832">
              <w:t>-1</w:t>
            </w:r>
            <w:r w:rsidR="00C63925">
              <w:t>62</w:t>
            </w:r>
          </w:p>
        </w:tc>
        <w:tc>
          <w:tcPr>
            <w:tcW w:w="1260" w:type="dxa"/>
          </w:tcPr>
          <w:p w14:paraId="144C6DDE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31F9791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7E067F2C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5A49B198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0B4EA6" w:rsidRPr="00D41D09" w14:paraId="54C9E40F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E88E36E" w14:textId="5F5B1788" w:rsidR="000B4EA6" w:rsidRDefault="000B4EA6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Advantages of recycling</w:t>
            </w:r>
          </w:p>
        </w:tc>
        <w:tc>
          <w:tcPr>
            <w:tcW w:w="1449" w:type="dxa"/>
            <w:tcMar>
              <w:bottom w:w="62" w:type="dxa"/>
            </w:tcMar>
          </w:tcPr>
          <w:p w14:paraId="0489B37A" w14:textId="014D19D5" w:rsidR="000B4EA6" w:rsidRDefault="00B750E1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4(</w:t>
            </w:r>
            <w:r w:rsidR="005B4823">
              <w:t>c</w:t>
            </w:r>
            <w:r>
              <w:t>)</w:t>
            </w:r>
          </w:p>
        </w:tc>
        <w:tc>
          <w:tcPr>
            <w:tcW w:w="1521" w:type="dxa"/>
          </w:tcPr>
          <w:p w14:paraId="31B711DC" w14:textId="698E61F3" w:rsidR="000B4EA6" w:rsidRDefault="00FD6C56" w:rsidP="000B4EA6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7D6E03">
              <w:t>6</w:t>
            </w:r>
            <w:r>
              <w:t>8</w:t>
            </w:r>
          </w:p>
        </w:tc>
        <w:tc>
          <w:tcPr>
            <w:tcW w:w="1260" w:type="dxa"/>
          </w:tcPr>
          <w:p w14:paraId="5734E3C9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137F12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3DFEA257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  <w:p w14:paraId="6CA6C469" w14:textId="77777777" w:rsidR="000B4EA6" w:rsidRDefault="000B4EA6" w:rsidP="000B4EA6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5E07F5" w:rsidRPr="00D41D09" w14:paraId="2F0CA681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2630181" w14:textId="2E1494DC" w:rsidR="005E07F5" w:rsidRDefault="005E07F5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Ease of recycling</w:t>
            </w:r>
          </w:p>
        </w:tc>
        <w:tc>
          <w:tcPr>
            <w:tcW w:w="1449" w:type="dxa"/>
            <w:tcMar>
              <w:bottom w:w="62" w:type="dxa"/>
            </w:tcMar>
          </w:tcPr>
          <w:p w14:paraId="7B3D6077" w14:textId="6B183D7B" w:rsidR="005E07F5" w:rsidRDefault="00415454" w:rsidP="005E07F5">
            <w:pPr>
              <w:pStyle w:val="SOFinalContentTableBullets"/>
              <w:numPr>
                <w:ilvl w:val="0"/>
                <w:numId w:val="0"/>
              </w:numPr>
            </w:pPr>
            <w:r>
              <w:t>1(c)</w:t>
            </w:r>
          </w:p>
        </w:tc>
        <w:tc>
          <w:tcPr>
            <w:tcW w:w="1521" w:type="dxa"/>
          </w:tcPr>
          <w:p w14:paraId="7CAAB4AE" w14:textId="1EDB83D4" w:rsidR="005E07F5" w:rsidRDefault="00FD6C56" w:rsidP="005E07F5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030833">
              <w:t>69</w:t>
            </w:r>
            <w:r>
              <w:t>(c)</w:t>
            </w:r>
            <w:r w:rsidR="00030833">
              <w:t>-</w:t>
            </w:r>
            <w:r w:rsidR="00F2125F">
              <w:t>(d)</w:t>
            </w:r>
          </w:p>
        </w:tc>
        <w:tc>
          <w:tcPr>
            <w:tcW w:w="1260" w:type="dxa"/>
          </w:tcPr>
          <w:p w14:paraId="3BE2765D" w14:textId="77777777" w:rsidR="005E07F5" w:rsidRDefault="005E07F5" w:rsidP="005E07F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67CD9989" w14:textId="77777777" w:rsidR="005E07F5" w:rsidRDefault="005E07F5" w:rsidP="005E07F5">
            <w:pPr>
              <w:pStyle w:val="SOFinalContentTableBullets"/>
              <w:numPr>
                <w:ilvl w:val="0"/>
                <w:numId w:val="0"/>
              </w:numPr>
            </w:pPr>
          </w:p>
          <w:p w14:paraId="5C7CAB4C" w14:textId="77777777" w:rsidR="005E07F5" w:rsidRDefault="005E07F5" w:rsidP="005E07F5">
            <w:pPr>
              <w:pStyle w:val="SOFinalContentTableBullets"/>
              <w:numPr>
                <w:ilvl w:val="0"/>
                <w:numId w:val="0"/>
              </w:numPr>
            </w:pPr>
          </w:p>
          <w:p w14:paraId="79E3B110" w14:textId="5587F988" w:rsidR="005E07F5" w:rsidRDefault="005E07F5" w:rsidP="005E07F5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5E07F5" w:rsidRPr="00D41D09" w14:paraId="429A2F4D" w14:textId="77777777" w:rsidTr="00767C93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22F3152A" w14:textId="669F95FC" w:rsidR="005E07F5" w:rsidRDefault="005E07F5" w:rsidP="00767C93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Composite materials</w:t>
            </w:r>
          </w:p>
        </w:tc>
        <w:tc>
          <w:tcPr>
            <w:tcW w:w="1449" w:type="dxa"/>
            <w:tcMar>
              <w:bottom w:w="62" w:type="dxa"/>
            </w:tcMar>
          </w:tcPr>
          <w:p w14:paraId="627FAF64" w14:textId="4F7CD70B" w:rsidR="005E07F5" w:rsidRDefault="00415454" w:rsidP="005E07F5">
            <w:pPr>
              <w:pStyle w:val="SOFinalContentTableBullets"/>
              <w:numPr>
                <w:ilvl w:val="0"/>
                <w:numId w:val="0"/>
              </w:numPr>
            </w:pPr>
            <w:r>
              <w:t>1(b)</w:t>
            </w:r>
          </w:p>
        </w:tc>
        <w:tc>
          <w:tcPr>
            <w:tcW w:w="1521" w:type="dxa"/>
          </w:tcPr>
          <w:p w14:paraId="577885F0" w14:textId="702CA2F9" w:rsidR="005E07F5" w:rsidRDefault="00FD6C56" w:rsidP="005E07F5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030833">
              <w:t>69</w:t>
            </w:r>
            <w:r w:rsidR="003755C0">
              <w:t>(</w:t>
            </w:r>
            <w:r w:rsidR="00B105EC">
              <w:t>e</w:t>
            </w:r>
            <w:r w:rsidR="00F2125F">
              <w:t>)</w:t>
            </w:r>
          </w:p>
        </w:tc>
        <w:tc>
          <w:tcPr>
            <w:tcW w:w="1260" w:type="dxa"/>
          </w:tcPr>
          <w:p w14:paraId="45B736A2" w14:textId="77777777" w:rsidR="005E07F5" w:rsidRDefault="005E07F5" w:rsidP="005E07F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44AF41E3" w14:textId="77777777" w:rsidR="005E07F5" w:rsidRDefault="005E07F5" w:rsidP="005E07F5">
            <w:pPr>
              <w:pStyle w:val="SOFinalContentTableBullets"/>
              <w:numPr>
                <w:ilvl w:val="0"/>
                <w:numId w:val="0"/>
              </w:numPr>
            </w:pPr>
          </w:p>
          <w:p w14:paraId="3F487568" w14:textId="77777777" w:rsidR="005E07F5" w:rsidRDefault="005E07F5" w:rsidP="005E07F5">
            <w:pPr>
              <w:pStyle w:val="SOFinalContentTableBullets"/>
              <w:numPr>
                <w:ilvl w:val="0"/>
                <w:numId w:val="0"/>
              </w:numPr>
            </w:pPr>
          </w:p>
          <w:p w14:paraId="20B7B4A7" w14:textId="127F78C2" w:rsidR="005E07F5" w:rsidRDefault="005E07F5" w:rsidP="005E07F5">
            <w:pPr>
              <w:pStyle w:val="SOFinalContentTableBullets"/>
              <w:numPr>
                <w:ilvl w:val="0"/>
                <w:numId w:val="0"/>
              </w:numPr>
            </w:pPr>
          </w:p>
        </w:tc>
      </w:tr>
    </w:tbl>
    <w:p w14:paraId="603EED49" w14:textId="77777777" w:rsidR="00E36CB3" w:rsidRDefault="00E36CB3" w:rsidP="00E36CB3">
      <w:pPr>
        <w:rPr>
          <w:rFonts w:eastAsia="Times New Roman"/>
          <w:color w:val="000000"/>
          <w:lang w:val="en-US" w:eastAsia="en-US"/>
        </w:rPr>
      </w:pPr>
    </w:p>
    <w:p w14:paraId="37F9135F" w14:textId="77777777" w:rsidR="00B62038" w:rsidRDefault="00B62038" w:rsidP="00B26F19"/>
    <w:sectPr w:rsidR="00B62038" w:rsidSect="001E3938">
      <w:footerReference w:type="even" r:id="rId8"/>
      <w:footerReference w:type="default" r:id="rId9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8F19DE" w14:textId="77777777" w:rsidR="00877C51" w:rsidRDefault="00877C51">
      <w:r>
        <w:separator/>
      </w:r>
    </w:p>
  </w:endnote>
  <w:endnote w:type="continuationSeparator" w:id="0">
    <w:p w14:paraId="3DC33208" w14:textId="77777777" w:rsidR="00877C51" w:rsidRDefault="00877C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767107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5E1390" w14:textId="3C3C2344" w:rsidR="00E36CB3" w:rsidRDefault="00E36CB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03CB884B" w14:textId="77777777" w:rsidR="00E36CB3" w:rsidRDefault="00E36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4BA5AC" w14:textId="77777777" w:rsidR="00877C51" w:rsidRDefault="00877C51">
      <w:r>
        <w:separator/>
      </w:r>
    </w:p>
  </w:footnote>
  <w:footnote w:type="continuationSeparator" w:id="0">
    <w:p w14:paraId="54F3C269" w14:textId="77777777" w:rsidR="00877C51" w:rsidRDefault="00877C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sDAzMLM0NTE3MjdU0lEKTi0uzszPAykwrAUAEDHSriwAAAA="/>
  </w:docVars>
  <w:rsids>
    <w:rsidRoot w:val="00AE43E2"/>
    <w:rsid w:val="0000122E"/>
    <w:rsid w:val="000014BA"/>
    <w:rsid w:val="00002F20"/>
    <w:rsid w:val="0000389A"/>
    <w:rsid w:val="0000720D"/>
    <w:rsid w:val="00012E80"/>
    <w:rsid w:val="00020699"/>
    <w:rsid w:val="000213ED"/>
    <w:rsid w:val="00022706"/>
    <w:rsid w:val="00024688"/>
    <w:rsid w:val="000247EF"/>
    <w:rsid w:val="00025830"/>
    <w:rsid w:val="00027908"/>
    <w:rsid w:val="00027A3F"/>
    <w:rsid w:val="00030833"/>
    <w:rsid w:val="00030888"/>
    <w:rsid w:val="000312B5"/>
    <w:rsid w:val="00033897"/>
    <w:rsid w:val="00034DBC"/>
    <w:rsid w:val="00043348"/>
    <w:rsid w:val="000439FC"/>
    <w:rsid w:val="0004502F"/>
    <w:rsid w:val="00045255"/>
    <w:rsid w:val="00051D9D"/>
    <w:rsid w:val="00054C99"/>
    <w:rsid w:val="0006251C"/>
    <w:rsid w:val="00062875"/>
    <w:rsid w:val="000640F9"/>
    <w:rsid w:val="00064CB2"/>
    <w:rsid w:val="00066F49"/>
    <w:rsid w:val="00067837"/>
    <w:rsid w:val="00071191"/>
    <w:rsid w:val="00071539"/>
    <w:rsid w:val="000719FB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339C"/>
    <w:rsid w:val="000B4750"/>
    <w:rsid w:val="000B4EA6"/>
    <w:rsid w:val="000B518B"/>
    <w:rsid w:val="000B6E88"/>
    <w:rsid w:val="000C1483"/>
    <w:rsid w:val="000C24C2"/>
    <w:rsid w:val="000C2FDA"/>
    <w:rsid w:val="000C3A17"/>
    <w:rsid w:val="000C3DCD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E0F75"/>
    <w:rsid w:val="000E1526"/>
    <w:rsid w:val="000E2E91"/>
    <w:rsid w:val="000E47B0"/>
    <w:rsid w:val="000E603C"/>
    <w:rsid w:val="000E7C98"/>
    <w:rsid w:val="000F1158"/>
    <w:rsid w:val="000F13B9"/>
    <w:rsid w:val="000F46E3"/>
    <w:rsid w:val="000F62B9"/>
    <w:rsid w:val="000F6509"/>
    <w:rsid w:val="000F785A"/>
    <w:rsid w:val="00100501"/>
    <w:rsid w:val="00100911"/>
    <w:rsid w:val="00101A35"/>
    <w:rsid w:val="00101B07"/>
    <w:rsid w:val="00102CEA"/>
    <w:rsid w:val="00106832"/>
    <w:rsid w:val="001076EB"/>
    <w:rsid w:val="00110696"/>
    <w:rsid w:val="00112D1B"/>
    <w:rsid w:val="00116B2D"/>
    <w:rsid w:val="00121919"/>
    <w:rsid w:val="00121DF6"/>
    <w:rsid w:val="00123044"/>
    <w:rsid w:val="001234DB"/>
    <w:rsid w:val="00123844"/>
    <w:rsid w:val="0012436A"/>
    <w:rsid w:val="00130CA5"/>
    <w:rsid w:val="0013366F"/>
    <w:rsid w:val="00135978"/>
    <w:rsid w:val="00140FB3"/>
    <w:rsid w:val="00142894"/>
    <w:rsid w:val="00144C1E"/>
    <w:rsid w:val="00152DDF"/>
    <w:rsid w:val="00160C3F"/>
    <w:rsid w:val="00162936"/>
    <w:rsid w:val="00163BF3"/>
    <w:rsid w:val="00164294"/>
    <w:rsid w:val="001644C6"/>
    <w:rsid w:val="00165A5C"/>
    <w:rsid w:val="00165BA2"/>
    <w:rsid w:val="001669A0"/>
    <w:rsid w:val="0016750F"/>
    <w:rsid w:val="00172EA9"/>
    <w:rsid w:val="001757F3"/>
    <w:rsid w:val="00175D26"/>
    <w:rsid w:val="001763A4"/>
    <w:rsid w:val="001767DA"/>
    <w:rsid w:val="001773E7"/>
    <w:rsid w:val="00177D5F"/>
    <w:rsid w:val="0018040E"/>
    <w:rsid w:val="001817D2"/>
    <w:rsid w:val="001875BB"/>
    <w:rsid w:val="001925A0"/>
    <w:rsid w:val="00192BE8"/>
    <w:rsid w:val="001A0B22"/>
    <w:rsid w:val="001A20BD"/>
    <w:rsid w:val="001A3279"/>
    <w:rsid w:val="001A65D9"/>
    <w:rsid w:val="001A755D"/>
    <w:rsid w:val="001B0D0E"/>
    <w:rsid w:val="001B231D"/>
    <w:rsid w:val="001B4C9C"/>
    <w:rsid w:val="001B537E"/>
    <w:rsid w:val="001B53F6"/>
    <w:rsid w:val="001B59E4"/>
    <w:rsid w:val="001B7220"/>
    <w:rsid w:val="001C5409"/>
    <w:rsid w:val="001C79E4"/>
    <w:rsid w:val="001D0D93"/>
    <w:rsid w:val="001D16C7"/>
    <w:rsid w:val="001D35FB"/>
    <w:rsid w:val="001D4652"/>
    <w:rsid w:val="001D68F4"/>
    <w:rsid w:val="001D7C8A"/>
    <w:rsid w:val="001E24A6"/>
    <w:rsid w:val="001E3938"/>
    <w:rsid w:val="001E7EA6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27FEF"/>
    <w:rsid w:val="002317E5"/>
    <w:rsid w:val="00231BE2"/>
    <w:rsid w:val="00232498"/>
    <w:rsid w:val="00233DE5"/>
    <w:rsid w:val="002344BD"/>
    <w:rsid w:val="0023503F"/>
    <w:rsid w:val="00235265"/>
    <w:rsid w:val="0023711B"/>
    <w:rsid w:val="00243445"/>
    <w:rsid w:val="00244202"/>
    <w:rsid w:val="00246A5F"/>
    <w:rsid w:val="0024742C"/>
    <w:rsid w:val="00247783"/>
    <w:rsid w:val="00251965"/>
    <w:rsid w:val="00254346"/>
    <w:rsid w:val="00254FDC"/>
    <w:rsid w:val="002557A0"/>
    <w:rsid w:val="00263083"/>
    <w:rsid w:val="00263EF9"/>
    <w:rsid w:val="002642DF"/>
    <w:rsid w:val="00265128"/>
    <w:rsid w:val="0026607F"/>
    <w:rsid w:val="002662B5"/>
    <w:rsid w:val="00266720"/>
    <w:rsid w:val="00273633"/>
    <w:rsid w:val="00273637"/>
    <w:rsid w:val="0027394D"/>
    <w:rsid w:val="00274494"/>
    <w:rsid w:val="002755C4"/>
    <w:rsid w:val="0027693C"/>
    <w:rsid w:val="0028295E"/>
    <w:rsid w:val="002835ED"/>
    <w:rsid w:val="00283BFD"/>
    <w:rsid w:val="002876E9"/>
    <w:rsid w:val="002877FA"/>
    <w:rsid w:val="002917B0"/>
    <w:rsid w:val="00291D6F"/>
    <w:rsid w:val="00294212"/>
    <w:rsid w:val="00297828"/>
    <w:rsid w:val="002A1C61"/>
    <w:rsid w:val="002A203E"/>
    <w:rsid w:val="002A3745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5777"/>
    <w:rsid w:val="002C63D7"/>
    <w:rsid w:val="002C6E10"/>
    <w:rsid w:val="002D2DD5"/>
    <w:rsid w:val="002D3186"/>
    <w:rsid w:val="002E038D"/>
    <w:rsid w:val="002E0A4B"/>
    <w:rsid w:val="002E2313"/>
    <w:rsid w:val="002E483B"/>
    <w:rsid w:val="002E58B8"/>
    <w:rsid w:val="002E7898"/>
    <w:rsid w:val="002F174B"/>
    <w:rsid w:val="002F1A09"/>
    <w:rsid w:val="002F747C"/>
    <w:rsid w:val="003001B5"/>
    <w:rsid w:val="0030090F"/>
    <w:rsid w:val="00302940"/>
    <w:rsid w:val="003052C7"/>
    <w:rsid w:val="003063D2"/>
    <w:rsid w:val="00310A90"/>
    <w:rsid w:val="00311A32"/>
    <w:rsid w:val="00317813"/>
    <w:rsid w:val="00324D0A"/>
    <w:rsid w:val="0032790F"/>
    <w:rsid w:val="003305AF"/>
    <w:rsid w:val="00330B65"/>
    <w:rsid w:val="0033159D"/>
    <w:rsid w:val="00333A5B"/>
    <w:rsid w:val="0033415B"/>
    <w:rsid w:val="00340E76"/>
    <w:rsid w:val="0034179A"/>
    <w:rsid w:val="00342CC6"/>
    <w:rsid w:val="00346B89"/>
    <w:rsid w:val="00347B89"/>
    <w:rsid w:val="0035047E"/>
    <w:rsid w:val="00350B00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55C0"/>
    <w:rsid w:val="00376B4D"/>
    <w:rsid w:val="00380B34"/>
    <w:rsid w:val="00386726"/>
    <w:rsid w:val="003877D1"/>
    <w:rsid w:val="0039099F"/>
    <w:rsid w:val="003A1364"/>
    <w:rsid w:val="003A2F10"/>
    <w:rsid w:val="003A3C04"/>
    <w:rsid w:val="003B075D"/>
    <w:rsid w:val="003B0B73"/>
    <w:rsid w:val="003B33BC"/>
    <w:rsid w:val="003B4B73"/>
    <w:rsid w:val="003B55D9"/>
    <w:rsid w:val="003B5D36"/>
    <w:rsid w:val="003C049C"/>
    <w:rsid w:val="003C0D76"/>
    <w:rsid w:val="003C0F3A"/>
    <w:rsid w:val="003C2D95"/>
    <w:rsid w:val="003C55AA"/>
    <w:rsid w:val="003C6CA5"/>
    <w:rsid w:val="003D096E"/>
    <w:rsid w:val="003D0A13"/>
    <w:rsid w:val="003D12E1"/>
    <w:rsid w:val="003D19BA"/>
    <w:rsid w:val="003D2BF7"/>
    <w:rsid w:val="003D40D9"/>
    <w:rsid w:val="003D460D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06B95"/>
    <w:rsid w:val="0041097E"/>
    <w:rsid w:val="00410B74"/>
    <w:rsid w:val="00410C38"/>
    <w:rsid w:val="00411D26"/>
    <w:rsid w:val="00411FF5"/>
    <w:rsid w:val="004130BF"/>
    <w:rsid w:val="00414492"/>
    <w:rsid w:val="00414907"/>
    <w:rsid w:val="00415454"/>
    <w:rsid w:val="00417036"/>
    <w:rsid w:val="004205FC"/>
    <w:rsid w:val="00422054"/>
    <w:rsid w:val="00423922"/>
    <w:rsid w:val="00425912"/>
    <w:rsid w:val="00426007"/>
    <w:rsid w:val="0042768D"/>
    <w:rsid w:val="00432FBC"/>
    <w:rsid w:val="004368C4"/>
    <w:rsid w:val="004416FC"/>
    <w:rsid w:val="004435F2"/>
    <w:rsid w:val="00443E46"/>
    <w:rsid w:val="00444D2E"/>
    <w:rsid w:val="00446E6D"/>
    <w:rsid w:val="0045399A"/>
    <w:rsid w:val="004569C9"/>
    <w:rsid w:val="004602C7"/>
    <w:rsid w:val="00465E9D"/>
    <w:rsid w:val="004708E2"/>
    <w:rsid w:val="00470C89"/>
    <w:rsid w:val="00471B27"/>
    <w:rsid w:val="00474A11"/>
    <w:rsid w:val="0048002C"/>
    <w:rsid w:val="00484810"/>
    <w:rsid w:val="00485360"/>
    <w:rsid w:val="00485652"/>
    <w:rsid w:val="004935CC"/>
    <w:rsid w:val="00495BF1"/>
    <w:rsid w:val="004964B7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7B0"/>
    <w:rsid w:val="004B3B11"/>
    <w:rsid w:val="004C1002"/>
    <w:rsid w:val="004C7B54"/>
    <w:rsid w:val="004D0009"/>
    <w:rsid w:val="004D057B"/>
    <w:rsid w:val="004D1EEB"/>
    <w:rsid w:val="004D2AE0"/>
    <w:rsid w:val="004D2D66"/>
    <w:rsid w:val="004D3A26"/>
    <w:rsid w:val="004D6EF2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218"/>
    <w:rsid w:val="005113F8"/>
    <w:rsid w:val="005118B5"/>
    <w:rsid w:val="00513378"/>
    <w:rsid w:val="005158CA"/>
    <w:rsid w:val="00515B02"/>
    <w:rsid w:val="00520E67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FFB"/>
    <w:rsid w:val="00552FB9"/>
    <w:rsid w:val="00554127"/>
    <w:rsid w:val="005545F4"/>
    <w:rsid w:val="0055687E"/>
    <w:rsid w:val="00557D13"/>
    <w:rsid w:val="00561BD7"/>
    <w:rsid w:val="00561DDD"/>
    <w:rsid w:val="005623A6"/>
    <w:rsid w:val="00563DB2"/>
    <w:rsid w:val="00564C70"/>
    <w:rsid w:val="0056566C"/>
    <w:rsid w:val="0056751D"/>
    <w:rsid w:val="00570CB7"/>
    <w:rsid w:val="0057284C"/>
    <w:rsid w:val="00572C24"/>
    <w:rsid w:val="00573391"/>
    <w:rsid w:val="005842B1"/>
    <w:rsid w:val="00586DFF"/>
    <w:rsid w:val="00587457"/>
    <w:rsid w:val="00592A1C"/>
    <w:rsid w:val="0059489F"/>
    <w:rsid w:val="00596682"/>
    <w:rsid w:val="005A0084"/>
    <w:rsid w:val="005A06C0"/>
    <w:rsid w:val="005A17BD"/>
    <w:rsid w:val="005A1F5A"/>
    <w:rsid w:val="005A2791"/>
    <w:rsid w:val="005A729A"/>
    <w:rsid w:val="005B2110"/>
    <w:rsid w:val="005B2FAA"/>
    <w:rsid w:val="005B464D"/>
    <w:rsid w:val="005B4823"/>
    <w:rsid w:val="005B5595"/>
    <w:rsid w:val="005B59D6"/>
    <w:rsid w:val="005B6322"/>
    <w:rsid w:val="005B6A2A"/>
    <w:rsid w:val="005B70CD"/>
    <w:rsid w:val="005B757B"/>
    <w:rsid w:val="005C0091"/>
    <w:rsid w:val="005C2A90"/>
    <w:rsid w:val="005C306E"/>
    <w:rsid w:val="005C6184"/>
    <w:rsid w:val="005C7736"/>
    <w:rsid w:val="005D57BE"/>
    <w:rsid w:val="005D733F"/>
    <w:rsid w:val="005E07F5"/>
    <w:rsid w:val="005E2489"/>
    <w:rsid w:val="005E2532"/>
    <w:rsid w:val="005E37BD"/>
    <w:rsid w:val="005E49E0"/>
    <w:rsid w:val="005E4D8A"/>
    <w:rsid w:val="005E51B3"/>
    <w:rsid w:val="005E6815"/>
    <w:rsid w:val="005F0956"/>
    <w:rsid w:val="005F0BDC"/>
    <w:rsid w:val="005F25A0"/>
    <w:rsid w:val="005F285C"/>
    <w:rsid w:val="00601DC1"/>
    <w:rsid w:val="00603391"/>
    <w:rsid w:val="00603B15"/>
    <w:rsid w:val="00606C42"/>
    <w:rsid w:val="0061261A"/>
    <w:rsid w:val="00612859"/>
    <w:rsid w:val="00612B9C"/>
    <w:rsid w:val="0062014B"/>
    <w:rsid w:val="00621D56"/>
    <w:rsid w:val="006247FE"/>
    <w:rsid w:val="0062527B"/>
    <w:rsid w:val="00625C19"/>
    <w:rsid w:val="006332E4"/>
    <w:rsid w:val="006337D5"/>
    <w:rsid w:val="00633F63"/>
    <w:rsid w:val="00637292"/>
    <w:rsid w:val="006425AE"/>
    <w:rsid w:val="0064300A"/>
    <w:rsid w:val="0064389C"/>
    <w:rsid w:val="006453B2"/>
    <w:rsid w:val="00646768"/>
    <w:rsid w:val="006471E8"/>
    <w:rsid w:val="0065383D"/>
    <w:rsid w:val="00660AC7"/>
    <w:rsid w:val="00661D7D"/>
    <w:rsid w:val="00661E2B"/>
    <w:rsid w:val="00664D1A"/>
    <w:rsid w:val="00671FA2"/>
    <w:rsid w:val="00672277"/>
    <w:rsid w:val="0067260B"/>
    <w:rsid w:val="00673151"/>
    <w:rsid w:val="0067402B"/>
    <w:rsid w:val="0067684B"/>
    <w:rsid w:val="006773D6"/>
    <w:rsid w:val="006774EB"/>
    <w:rsid w:val="006803BB"/>
    <w:rsid w:val="006816A9"/>
    <w:rsid w:val="00681DAB"/>
    <w:rsid w:val="006846B7"/>
    <w:rsid w:val="00687DA5"/>
    <w:rsid w:val="006924B0"/>
    <w:rsid w:val="00692EE7"/>
    <w:rsid w:val="00693033"/>
    <w:rsid w:val="006940D8"/>
    <w:rsid w:val="00694ABD"/>
    <w:rsid w:val="00695562"/>
    <w:rsid w:val="00695CC4"/>
    <w:rsid w:val="00695D05"/>
    <w:rsid w:val="00697164"/>
    <w:rsid w:val="0069755E"/>
    <w:rsid w:val="0069768A"/>
    <w:rsid w:val="006A06CC"/>
    <w:rsid w:val="006A197E"/>
    <w:rsid w:val="006A1A64"/>
    <w:rsid w:val="006A4975"/>
    <w:rsid w:val="006A4A55"/>
    <w:rsid w:val="006A6D38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40D"/>
    <w:rsid w:val="006E0900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07C6D"/>
    <w:rsid w:val="00710157"/>
    <w:rsid w:val="00721ECB"/>
    <w:rsid w:val="0072294E"/>
    <w:rsid w:val="00722FD8"/>
    <w:rsid w:val="00724C2B"/>
    <w:rsid w:val="007272E0"/>
    <w:rsid w:val="0073073C"/>
    <w:rsid w:val="00730794"/>
    <w:rsid w:val="00731EAE"/>
    <w:rsid w:val="00732D55"/>
    <w:rsid w:val="007349B0"/>
    <w:rsid w:val="00740083"/>
    <w:rsid w:val="00740901"/>
    <w:rsid w:val="00744ACD"/>
    <w:rsid w:val="00744F4B"/>
    <w:rsid w:val="007474D7"/>
    <w:rsid w:val="00751788"/>
    <w:rsid w:val="00755CCE"/>
    <w:rsid w:val="007565FF"/>
    <w:rsid w:val="00757723"/>
    <w:rsid w:val="007609C0"/>
    <w:rsid w:val="0076205B"/>
    <w:rsid w:val="007630A7"/>
    <w:rsid w:val="00764C29"/>
    <w:rsid w:val="007668A5"/>
    <w:rsid w:val="00767223"/>
    <w:rsid w:val="0076778C"/>
    <w:rsid w:val="00767C93"/>
    <w:rsid w:val="00767CB3"/>
    <w:rsid w:val="00772D1C"/>
    <w:rsid w:val="00773949"/>
    <w:rsid w:val="007747E2"/>
    <w:rsid w:val="007769B3"/>
    <w:rsid w:val="00776D20"/>
    <w:rsid w:val="007810A3"/>
    <w:rsid w:val="0078234D"/>
    <w:rsid w:val="00782529"/>
    <w:rsid w:val="00784BFE"/>
    <w:rsid w:val="00784C9D"/>
    <w:rsid w:val="00790133"/>
    <w:rsid w:val="00792850"/>
    <w:rsid w:val="00793407"/>
    <w:rsid w:val="007A50A6"/>
    <w:rsid w:val="007A5CF6"/>
    <w:rsid w:val="007B0BE0"/>
    <w:rsid w:val="007B2DB4"/>
    <w:rsid w:val="007B3106"/>
    <w:rsid w:val="007B46B7"/>
    <w:rsid w:val="007C0E73"/>
    <w:rsid w:val="007C27B6"/>
    <w:rsid w:val="007C5F43"/>
    <w:rsid w:val="007D2363"/>
    <w:rsid w:val="007D4A73"/>
    <w:rsid w:val="007D6E03"/>
    <w:rsid w:val="007D71DF"/>
    <w:rsid w:val="007E19C2"/>
    <w:rsid w:val="007E1CD4"/>
    <w:rsid w:val="007E1DAE"/>
    <w:rsid w:val="007E7D8A"/>
    <w:rsid w:val="007F0294"/>
    <w:rsid w:val="007F2B90"/>
    <w:rsid w:val="007F3584"/>
    <w:rsid w:val="007F3969"/>
    <w:rsid w:val="007F5C72"/>
    <w:rsid w:val="007F7ABD"/>
    <w:rsid w:val="007F7E4B"/>
    <w:rsid w:val="00801CB9"/>
    <w:rsid w:val="008067D1"/>
    <w:rsid w:val="00810A5B"/>
    <w:rsid w:val="00812E17"/>
    <w:rsid w:val="00813854"/>
    <w:rsid w:val="0081470A"/>
    <w:rsid w:val="008229AB"/>
    <w:rsid w:val="00822EEA"/>
    <w:rsid w:val="008249B9"/>
    <w:rsid w:val="008257DE"/>
    <w:rsid w:val="008259E1"/>
    <w:rsid w:val="008348FB"/>
    <w:rsid w:val="008356AB"/>
    <w:rsid w:val="0084205B"/>
    <w:rsid w:val="008446FD"/>
    <w:rsid w:val="008449EF"/>
    <w:rsid w:val="00845222"/>
    <w:rsid w:val="008457FA"/>
    <w:rsid w:val="00847D36"/>
    <w:rsid w:val="008518A7"/>
    <w:rsid w:val="00851FA0"/>
    <w:rsid w:val="00853B25"/>
    <w:rsid w:val="008556FF"/>
    <w:rsid w:val="00862B7E"/>
    <w:rsid w:val="00874215"/>
    <w:rsid w:val="0087478E"/>
    <w:rsid w:val="00875014"/>
    <w:rsid w:val="008759D7"/>
    <w:rsid w:val="00877C51"/>
    <w:rsid w:val="008822DC"/>
    <w:rsid w:val="00886C7E"/>
    <w:rsid w:val="008919C9"/>
    <w:rsid w:val="0089314A"/>
    <w:rsid w:val="00894418"/>
    <w:rsid w:val="008944CC"/>
    <w:rsid w:val="008955AD"/>
    <w:rsid w:val="00895FA2"/>
    <w:rsid w:val="008A0184"/>
    <w:rsid w:val="008A3C8A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62DC"/>
    <w:rsid w:val="008C6ADC"/>
    <w:rsid w:val="008C78B2"/>
    <w:rsid w:val="008D2AB3"/>
    <w:rsid w:val="008D4257"/>
    <w:rsid w:val="008D7705"/>
    <w:rsid w:val="008D7F8B"/>
    <w:rsid w:val="008E0293"/>
    <w:rsid w:val="008E5056"/>
    <w:rsid w:val="008E71CD"/>
    <w:rsid w:val="008F0EF2"/>
    <w:rsid w:val="008F2456"/>
    <w:rsid w:val="008F33E2"/>
    <w:rsid w:val="008F43C2"/>
    <w:rsid w:val="008F49CA"/>
    <w:rsid w:val="008F54FF"/>
    <w:rsid w:val="009000FA"/>
    <w:rsid w:val="00900830"/>
    <w:rsid w:val="00901E1B"/>
    <w:rsid w:val="00902047"/>
    <w:rsid w:val="00902CC1"/>
    <w:rsid w:val="00903456"/>
    <w:rsid w:val="00905222"/>
    <w:rsid w:val="0090652E"/>
    <w:rsid w:val="00906B3C"/>
    <w:rsid w:val="009108FD"/>
    <w:rsid w:val="00911FD8"/>
    <w:rsid w:val="0091292B"/>
    <w:rsid w:val="00912E49"/>
    <w:rsid w:val="00914720"/>
    <w:rsid w:val="00915346"/>
    <w:rsid w:val="009161AF"/>
    <w:rsid w:val="009163D2"/>
    <w:rsid w:val="0091661B"/>
    <w:rsid w:val="00920472"/>
    <w:rsid w:val="00920C3D"/>
    <w:rsid w:val="0092730C"/>
    <w:rsid w:val="009370D2"/>
    <w:rsid w:val="009407E9"/>
    <w:rsid w:val="009420DD"/>
    <w:rsid w:val="00942B83"/>
    <w:rsid w:val="00943B03"/>
    <w:rsid w:val="009467C1"/>
    <w:rsid w:val="00951030"/>
    <w:rsid w:val="00952018"/>
    <w:rsid w:val="00952518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66317"/>
    <w:rsid w:val="00970B4E"/>
    <w:rsid w:val="009721C0"/>
    <w:rsid w:val="009731E4"/>
    <w:rsid w:val="00973985"/>
    <w:rsid w:val="00974D12"/>
    <w:rsid w:val="00982954"/>
    <w:rsid w:val="00982EAC"/>
    <w:rsid w:val="009848B1"/>
    <w:rsid w:val="009903BC"/>
    <w:rsid w:val="00990ED4"/>
    <w:rsid w:val="009952C1"/>
    <w:rsid w:val="0099600F"/>
    <w:rsid w:val="00996609"/>
    <w:rsid w:val="009A2B3F"/>
    <w:rsid w:val="009A3E1B"/>
    <w:rsid w:val="009A6DF3"/>
    <w:rsid w:val="009B03F9"/>
    <w:rsid w:val="009B189C"/>
    <w:rsid w:val="009B3ED8"/>
    <w:rsid w:val="009B4FA8"/>
    <w:rsid w:val="009B503A"/>
    <w:rsid w:val="009B74A0"/>
    <w:rsid w:val="009C4F56"/>
    <w:rsid w:val="009C6FBD"/>
    <w:rsid w:val="009C7B99"/>
    <w:rsid w:val="009D03B8"/>
    <w:rsid w:val="009D0A74"/>
    <w:rsid w:val="009D0BB6"/>
    <w:rsid w:val="009D40E7"/>
    <w:rsid w:val="009D4E89"/>
    <w:rsid w:val="009D7DF5"/>
    <w:rsid w:val="009E30B3"/>
    <w:rsid w:val="009E3722"/>
    <w:rsid w:val="009E3D45"/>
    <w:rsid w:val="009E3F5B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1AB5"/>
    <w:rsid w:val="00A15B12"/>
    <w:rsid w:val="00A15D69"/>
    <w:rsid w:val="00A15DE2"/>
    <w:rsid w:val="00A162A6"/>
    <w:rsid w:val="00A200E3"/>
    <w:rsid w:val="00A2395E"/>
    <w:rsid w:val="00A24AB1"/>
    <w:rsid w:val="00A26DCD"/>
    <w:rsid w:val="00A349E5"/>
    <w:rsid w:val="00A402C6"/>
    <w:rsid w:val="00A410EA"/>
    <w:rsid w:val="00A41B2F"/>
    <w:rsid w:val="00A4367C"/>
    <w:rsid w:val="00A457A9"/>
    <w:rsid w:val="00A50987"/>
    <w:rsid w:val="00A5262F"/>
    <w:rsid w:val="00A5267B"/>
    <w:rsid w:val="00A547CF"/>
    <w:rsid w:val="00A54821"/>
    <w:rsid w:val="00A549CD"/>
    <w:rsid w:val="00A55350"/>
    <w:rsid w:val="00A55C58"/>
    <w:rsid w:val="00A56120"/>
    <w:rsid w:val="00A60225"/>
    <w:rsid w:val="00A6149D"/>
    <w:rsid w:val="00A63EC0"/>
    <w:rsid w:val="00A72954"/>
    <w:rsid w:val="00A72993"/>
    <w:rsid w:val="00A72CDA"/>
    <w:rsid w:val="00A7321F"/>
    <w:rsid w:val="00A75002"/>
    <w:rsid w:val="00A81017"/>
    <w:rsid w:val="00A816DE"/>
    <w:rsid w:val="00A8768E"/>
    <w:rsid w:val="00A90138"/>
    <w:rsid w:val="00A9045C"/>
    <w:rsid w:val="00A907A6"/>
    <w:rsid w:val="00A94A4E"/>
    <w:rsid w:val="00AA2A1C"/>
    <w:rsid w:val="00AA2E14"/>
    <w:rsid w:val="00AA4730"/>
    <w:rsid w:val="00AA6FDF"/>
    <w:rsid w:val="00AB0DD0"/>
    <w:rsid w:val="00AB16A6"/>
    <w:rsid w:val="00AB3A5F"/>
    <w:rsid w:val="00AB4ACE"/>
    <w:rsid w:val="00AC070C"/>
    <w:rsid w:val="00AC14C8"/>
    <w:rsid w:val="00AC16DE"/>
    <w:rsid w:val="00AC1AE1"/>
    <w:rsid w:val="00AC3D0E"/>
    <w:rsid w:val="00AC6345"/>
    <w:rsid w:val="00AC7E2A"/>
    <w:rsid w:val="00AD0301"/>
    <w:rsid w:val="00AD08FC"/>
    <w:rsid w:val="00AD1DAF"/>
    <w:rsid w:val="00AD2E6C"/>
    <w:rsid w:val="00AD523B"/>
    <w:rsid w:val="00AE3273"/>
    <w:rsid w:val="00AE43E2"/>
    <w:rsid w:val="00AE4CBA"/>
    <w:rsid w:val="00AE519C"/>
    <w:rsid w:val="00AF1004"/>
    <w:rsid w:val="00AF1648"/>
    <w:rsid w:val="00AF2BAC"/>
    <w:rsid w:val="00AF6073"/>
    <w:rsid w:val="00B009EB"/>
    <w:rsid w:val="00B00C02"/>
    <w:rsid w:val="00B00C07"/>
    <w:rsid w:val="00B047DC"/>
    <w:rsid w:val="00B054D3"/>
    <w:rsid w:val="00B05D44"/>
    <w:rsid w:val="00B06D93"/>
    <w:rsid w:val="00B100C7"/>
    <w:rsid w:val="00B105EC"/>
    <w:rsid w:val="00B111DE"/>
    <w:rsid w:val="00B14213"/>
    <w:rsid w:val="00B154FB"/>
    <w:rsid w:val="00B21AD1"/>
    <w:rsid w:val="00B229A8"/>
    <w:rsid w:val="00B2425F"/>
    <w:rsid w:val="00B26F19"/>
    <w:rsid w:val="00B2714C"/>
    <w:rsid w:val="00B27C78"/>
    <w:rsid w:val="00B311AA"/>
    <w:rsid w:val="00B3136C"/>
    <w:rsid w:val="00B33590"/>
    <w:rsid w:val="00B43282"/>
    <w:rsid w:val="00B44044"/>
    <w:rsid w:val="00B44924"/>
    <w:rsid w:val="00B45ECC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750E1"/>
    <w:rsid w:val="00B8107E"/>
    <w:rsid w:val="00B810BA"/>
    <w:rsid w:val="00B8315D"/>
    <w:rsid w:val="00B8337E"/>
    <w:rsid w:val="00B83ACC"/>
    <w:rsid w:val="00B92CF3"/>
    <w:rsid w:val="00B94EBC"/>
    <w:rsid w:val="00B956F0"/>
    <w:rsid w:val="00B969BC"/>
    <w:rsid w:val="00B96B68"/>
    <w:rsid w:val="00B975E9"/>
    <w:rsid w:val="00B97948"/>
    <w:rsid w:val="00B97C72"/>
    <w:rsid w:val="00BA060D"/>
    <w:rsid w:val="00BA09D9"/>
    <w:rsid w:val="00BA5F07"/>
    <w:rsid w:val="00BB177B"/>
    <w:rsid w:val="00BB211C"/>
    <w:rsid w:val="00BB35B0"/>
    <w:rsid w:val="00BB42F5"/>
    <w:rsid w:val="00BB6C1A"/>
    <w:rsid w:val="00BC2084"/>
    <w:rsid w:val="00BC3013"/>
    <w:rsid w:val="00BC38D1"/>
    <w:rsid w:val="00BC49CD"/>
    <w:rsid w:val="00BC5253"/>
    <w:rsid w:val="00BC767E"/>
    <w:rsid w:val="00BD2D64"/>
    <w:rsid w:val="00BD556F"/>
    <w:rsid w:val="00BD672D"/>
    <w:rsid w:val="00BD6C89"/>
    <w:rsid w:val="00BD777A"/>
    <w:rsid w:val="00BD7825"/>
    <w:rsid w:val="00BE0192"/>
    <w:rsid w:val="00BE04E5"/>
    <w:rsid w:val="00BE38E6"/>
    <w:rsid w:val="00BE3CB0"/>
    <w:rsid w:val="00BE4DD6"/>
    <w:rsid w:val="00BE5AB9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09D8"/>
    <w:rsid w:val="00C01964"/>
    <w:rsid w:val="00C024EB"/>
    <w:rsid w:val="00C0320E"/>
    <w:rsid w:val="00C04B2D"/>
    <w:rsid w:val="00C0602D"/>
    <w:rsid w:val="00C0761E"/>
    <w:rsid w:val="00C109FA"/>
    <w:rsid w:val="00C112A6"/>
    <w:rsid w:val="00C14058"/>
    <w:rsid w:val="00C14951"/>
    <w:rsid w:val="00C20B6A"/>
    <w:rsid w:val="00C23BE3"/>
    <w:rsid w:val="00C252B4"/>
    <w:rsid w:val="00C25E9E"/>
    <w:rsid w:val="00C26E5A"/>
    <w:rsid w:val="00C313B4"/>
    <w:rsid w:val="00C31D9C"/>
    <w:rsid w:val="00C34E0C"/>
    <w:rsid w:val="00C40728"/>
    <w:rsid w:val="00C413CD"/>
    <w:rsid w:val="00C41F73"/>
    <w:rsid w:val="00C44CB8"/>
    <w:rsid w:val="00C45E71"/>
    <w:rsid w:val="00C50425"/>
    <w:rsid w:val="00C50814"/>
    <w:rsid w:val="00C522A9"/>
    <w:rsid w:val="00C5308B"/>
    <w:rsid w:val="00C5435D"/>
    <w:rsid w:val="00C54C2D"/>
    <w:rsid w:val="00C6053F"/>
    <w:rsid w:val="00C63865"/>
    <w:rsid w:val="00C63925"/>
    <w:rsid w:val="00C649FC"/>
    <w:rsid w:val="00C653AC"/>
    <w:rsid w:val="00C6540B"/>
    <w:rsid w:val="00C6788E"/>
    <w:rsid w:val="00C70204"/>
    <w:rsid w:val="00C715C2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B0B7A"/>
    <w:rsid w:val="00CB28A6"/>
    <w:rsid w:val="00CB7453"/>
    <w:rsid w:val="00CC03E9"/>
    <w:rsid w:val="00CC238C"/>
    <w:rsid w:val="00CC278A"/>
    <w:rsid w:val="00CC2DFF"/>
    <w:rsid w:val="00CC4DE0"/>
    <w:rsid w:val="00CC63EC"/>
    <w:rsid w:val="00CC717C"/>
    <w:rsid w:val="00CD2CF1"/>
    <w:rsid w:val="00CD6A47"/>
    <w:rsid w:val="00CE4CF2"/>
    <w:rsid w:val="00CF0CB6"/>
    <w:rsid w:val="00CF205B"/>
    <w:rsid w:val="00CF21D2"/>
    <w:rsid w:val="00CF31B5"/>
    <w:rsid w:val="00CF55EB"/>
    <w:rsid w:val="00CF6AE8"/>
    <w:rsid w:val="00D00F26"/>
    <w:rsid w:val="00D0130D"/>
    <w:rsid w:val="00D02353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699"/>
    <w:rsid w:val="00D2572E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68A1"/>
    <w:rsid w:val="00D47410"/>
    <w:rsid w:val="00D52282"/>
    <w:rsid w:val="00D523F0"/>
    <w:rsid w:val="00D54B2B"/>
    <w:rsid w:val="00D563E5"/>
    <w:rsid w:val="00D5709A"/>
    <w:rsid w:val="00D576CE"/>
    <w:rsid w:val="00D57E29"/>
    <w:rsid w:val="00D62ECE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5835"/>
    <w:rsid w:val="00D765E2"/>
    <w:rsid w:val="00D76F39"/>
    <w:rsid w:val="00D7769A"/>
    <w:rsid w:val="00D77E06"/>
    <w:rsid w:val="00D80B94"/>
    <w:rsid w:val="00D84557"/>
    <w:rsid w:val="00D86C40"/>
    <w:rsid w:val="00D90247"/>
    <w:rsid w:val="00D90FD8"/>
    <w:rsid w:val="00D926D4"/>
    <w:rsid w:val="00D938D5"/>
    <w:rsid w:val="00D944A9"/>
    <w:rsid w:val="00D95F89"/>
    <w:rsid w:val="00D97840"/>
    <w:rsid w:val="00D97C65"/>
    <w:rsid w:val="00D97FDC"/>
    <w:rsid w:val="00DA0D99"/>
    <w:rsid w:val="00DA3F11"/>
    <w:rsid w:val="00DA41D3"/>
    <w:rsid w:val="00DA508D"/>
    <w:rsid w:val="00DA5CD7"/>
    <w:rsid w:val="00DB2E28"/>
    <w:rsid w:val="00DC09EE"/>
    <w:rsid w:val="00DC19A3"/>
    <w:rsid w:val="00DC2E8F"/>
    <w:rsid w:val="00DC3672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E044A"/>
    <w:rsid w:val="00DE133D"/>
    <w:rsid w:val="00DE1F8F"/>
    <w:rsid w:val="00DE4D48"/>
    <w:rsid w:val="00DE4FE1"/>
    <w:rsid w:val="00DE6719"/>
    <w:rsid w:val="00DE7A77"/>
    <w:rsid w:val="00DF2614"/>
    <w:rsid w:val="00DF4C9C"/>
    <w:rsid w:val="00DF5AF9"/>
    <w:rsid w:val="00E0054B"/>
    <w:rsid w:val="00E00EAF"/>
    <w:rsid w:val="00E04355"/>
    <w:rsid w:val="00E07745"/>
    <w:rsid w:val="00E07F77"/>
    <w:rsid w:val="00E1112E"/>
    <w:rsid w:val="00E1363D"/>
    <w:rsid w:val="00E144EF"/>
    <w:rsid w:val="00E1617A"/>
    <w:rsid w:val="00E178DA"/>
    <w:rsid w:val="00E2057D"/>
    <w:rsid w:val="00E2275F"/>
    <w:rsid w:val="00E24ABD"/>
    <w:rsid w:val="00E24C46"/>
    <w:rsid w:val="00E25B44"/>
    <w:rsid w:val="00E25B8D"/>
    <w:rsid w:val="00E26AEB"/>
    <w:rsid w:val="00E307CE"/>
    <w:rsid w:val="00E35D78"/>
    <w:rsid w:val="00E35F73"/>
    <w:rsid w:val="00E36CB3"/>
    <w:rsid w:val="00E371DA"/>
    <w:rsid w:val="00E41EEC"/>
    <w:rsid w:val="00E460BC"/>
    <w:rsid w:val="00E4662B"/>
    <w:rsid w:val="00E47122"/>
    <w:rsid w:val="00E47CC9"/>
    <w:rsid w:val="00E47E8C"/>
    <w:rsid w:val="00E50EFB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678C9"/>
    <w:rsid w:val="00E708F3"/>
    <w:rsid w:val="00E726E1"/>
    <w:rsid w:val="00E72914"/>
    <w:rsid w:val="00E744E8"/>
    <w:rsid w:val="00E75100"/>
    <w:rsid w:val="00E76375"/>
    <w:rsid w:val="00E81AE6"/>
    <w:rsid w:val="00E82F48"/>
    <w:rsid w:val="00E845FA"/>
    <w:rsid w:val="00E846E8"/>
    <w:rsid w:val="00E9093A"/>
    <w:rsid w:val="00E91732"/>
    <w:rsid w:val="00E91CFB"/>
    <w:rsid w:val="00E93EDA"/>
    <w:rsid w:val="00E948D1"/>
    <w:rsid w:val="00E959AE"/>
    <w:rsid w:val="00E967DD"/>
    <w:rsid w:val="00E97467"/>
    <w:rsid w:val="00EA115C"/>
    <w:rsid w:val="00EA11F8"/>
    <w:rsid w:val="00EA253B"/>
    <w:rsid w:val="00EA29BE"/>
    <w:rsid w:val="00EA73D7"/>
    <w:rsid w:val="00EA7EEA"/>
    <w:rsid w:val="00EB0629"/>
    <w:rsid w:val="00EB1765"/>
    <w:rsid w:val="00EB40C2"/>
    <w:rsid w:val="00EB4305"/>
    <w:rsid w:val="00EB7DFC"/>
    <w:rsid w:val="00EC127F"/>
    <w:rsid w:val="00EC1B05"/>
    <w:rsid w:val="00EC235B"/>
    <w:rsid w:val="00EC2BE3"/>
    <w:rsid w:val="00EC558B"/>
    <w:rsid w:val="00EC7844"/>
    <w:rsid w:val="00ED0384"/>
    <w:rsid w:val="00ED1596"/>
    <w:rsid w:val="00ED24B8"/>
    <w:rsid w:val="00ED4C5B"/>
    <w:rsid w:val="00ED4CBF"/>
    <w:rsid w:val="00ED56B7"/>
    <w:rsid w:val="00EE0465"/>
    <w:rsid w:val="00EE3366"/>
    <w:rsid w:val="00EE4563"/>
    <w:rsid w:val="00EE4581"/>
    <w:rsid w:val="00EE50E6"/>
    <w:rsid w:val="00EE7AC4"/>
    <w:rsid w:val="00EF2486"/>
    <w:rsid w:val="00EF35B7"/>
    <w:rsid w:val="00EF4815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125F"/>
    <w:rsid w:val="00F24978"/>
    <w:rsid w:val="00F24B9F"/>
    <w:rsid w:val="00F24EA1"/>
    <w:rsid w:val="00F266BD"/>
    <w:rsid w:val="00F319B9"/>
    <w:rsid w:val="00F330B2"/>
    <w:rsid w:val="00F33916"/>
    <w:rsid w:val="00F45D33"/>
    <w:rsid w:val="00F461BB"/>
    <w:rsid w:val="00F4678D"/>
    <w:rsid w:val="00F505D9"/>
    <w:rsid w:val="00F50ADB"/>
    <w:rsid w:val="00F51732"/>
    <w:rsid w:val="00F5214A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46DC"/>
    <w:rsid w:val="00F97598"/>
    <w:rsid w:val="00FA10CA"/>
    <w:rsid w:val="00FA139E"/>
    <w:rsid w:val="00FA39C3"/>
    <w:rsid w:val="00FA4035"/>
    <w:rsid w:val="00FA489B"/>
    <w:rsid w:val="00FA4AE4"/>
    <w:rsid w:val="00FA70CC"/>
    <w:rsid w:val="00FB0959"/>
    <w:rsid w:val="00FB0BE0"/>
    <w:rsid w:val="00FB2354"/>
    <w:rsid w:val="00FB3CD0"/>
    <w:rsid w:val="00FB6576"/>
    <w:rsid w:val="00FB7927"/>
    <w:rsid w:val="00FC054C"/>
    <w:rsid w:val="00FC0786"/>
    <w:rsid w:val="00FC145B"/>
    <w:rsid w:val="00FC70D2"/>
    <w:rsid w:val="00FC7695"/>
    <w:rsid w:val="00FD0387"/>
    <w:rsid w:val="00FD050B"/>
    <w:rsid w:val="00FD0E38"/>
    <w:rsid w:val="00FD3480"/>
    <w:rsid w:val="00FD4B22"/>
    <w:rsid w:val="00FD4F40"/>
    <w:rsid w:val="00FD52A1"/>
    <w:rsid w:val="00FD6283"/>
    <w:rsid w:val="00FD6C56"/>
    <w:rsid w:val="00FE038E"/>
    <w:rsid w:val="00FE2CFA"/>
    <w:rsid w:val="00FE4B89"/>
    <w:rsid w:val="00FE68AF"/>
    <w:rsid w:val="00FE6DFA"/>
    <w:rsid w:val="00FF02D0"/>
    <w:rsid w:val="00FF1D7B"/>
    <w:rsid w:val="00FF271B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uiPriority w:val="99"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E28E04-74B0-4B37-A8B6-787F38B7F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9</TotalTime>
  <Pages>2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211</cp:revision>
  <cp:lastPrinted>2016-12-12T23:47:00Z</cp:lastPrinted>
  <dcterms:created xsi:type="dcterms:W3CDTF">2016-12-12T21:54:00Z</dcterms:created>
  <dcterms:modified xsi:type="dcterms:W3CDTF">2021-01-28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